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B415A" w14:textId="66AAE2A6" w:rsidR="00922416" w:rsidRDefault="00922416" w:rsidP="00922416">
      <w:pPr>
        <w:spacing w:after="0" w:line="240" w:lineRule="auto"/>
        <w:jc w:val="center"/>
        <w:textAlignment w:val="baseline"/>
        <w:outlineLvl w:val="0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Consolas" w:eastAsia="Times New Roman" w:hAnsi="Consolas" w:cs="Courier New"/>
          <w:color w:val="1A1A1A"/>
          <w:sz w:val="20"/>
          <w:szCs w:val="20"/>
          <w:lang w:eastAsia="ru-UA"/>
        </w:rPr>
        <w:t>this.props.children</w:t>
      </w:r>
      <w:proofErr w:type="spellEnd"/>
    </w:p>
    <w:p w14:paraId="44C5EB85" w14:textId="77777777" w:rsidR="00922416" w:rsidRPr="00922416" w:rsidRDefault="00922416" w:rsidP="00922416">
      <w:pPr>
        <w:spacing w:after="0" w:line="240" w:lineRule="auto"/>
        <w:jc w:val="center"/>
        <w:textAlignment w:val="baseline"/>
        <w:outlineLvl w:val="0"/>
        <w:rPr>
          <w:b/>
        </w:rPr>
      </w:pPr>
    </w:p>
    <w:p w14:paraId="2FB6ECD3" w14:textId="416D2CD5" w:rsidR="00922416" w:rsidRPr="00922416" w:rsidRDefault="00922416" w:rsidP="00922416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Consolas" w:eastAsia="Times New Roman" w:hAnsi="Consolas" w:cs="Courier New"/>
          <w:color w:val="1A1A1A"/>
          <w:sz w:val="20"/>
          <w:szCs w:val="20"/>
          <w:lang w:eastAsia="ru-UA"/>
        </w:rPr>
        <w:t>this.props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 —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це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спеціальн</w:t>
      </w:r>
      <w:proofErr w:type="spellEnd"/>
      <w:r w:rsidR="0016184C">
        <w:rPr>
          <w:rFonts w:ascii="Times New Roman" w:eastAsia="Times New Roman" w:hAnsi="Times New Roman" w:cs="Times New Roman"/>
          <w:sz w:val="26"/>
          <w:szCs w:val="26"/>
          <w:lang w:val="uk-UA" w:eastAsia="ru-UA"/>
        </w:rPr>
        <w:t>а</w:t>
      </w:r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r w:rsidR="0016184C">
        <w:rPr>
          <w:rFonts w:ascii="Times New Roman" w:eastAsia="Times New Roman" w:hAnsi="Times New Roman" w:cs="Times New Roman"/>
          <w:sz w:val="26"/>
          <w:szCs w:val="26"/>
          <w:lang w:val="uk-UA" w:eastAsia="ru-UA"/>
        </w:rPr>
        <w:t>властивість</w:t>
      </w:r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r w:rsidR="0016184C">
        <w:rPr>
          <w:rFonts w:ascii="Times New Roman" w:eastAsia="Times New Roman" w:hAnsi="Times New Roman" w:cs="Times New Roman"/>
          <w:sz w:val="26"/>
          <w:szCs w:val="26"/>
          <w:lang w:val="uk-UA" w:eastAsia="ru-UA"/>
        </w:rPr>
        <w:t>що містить дочірні елементи, що знаходяться між</w:t>
      </w:r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тегами в JSX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виразі</w:t>
      </w:r>
      <w:bookmarkStart w:id="0" w:name="_GoBack"/>
      <w:bookmarkEnd w:id="0"/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а не в самому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тегові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tbl>
      <w:tblPr>
        <w:tblStyle w:val="a8"/>
        <w:tblW w:w="15871" w:type="dxa"/>
        <w:tblLook w:val="04A0" w:firstRow="1" w:lastRow="0" w:firstColumn="1" w:lastColumn="0" w:noHBand="0" w:noVBand="1"/>
      </w:tblPr>
      <w:tblGrid>
        <w:gridCol w:w="5137"/>
        <w:gridCol w:w="10734"/>
      </w:tblGrid>
      <w:tr w:rsidR="00922416" w14:paraId="4627DFEC" w14:textId="77777777" w:rsidTr="0006734B">
        <w:tc>
          <w:tcPr>
            <w:tcW w:w="5137" w:type="dxa"/>
          </w:tcPr>
          <w:p w14:paraId="50A8F7B5" w14:textId="77777777" w:rsidR="00922416" w:rsidRDefault="00922416" w:rsidP="00922416">
            <w:pPr>
              <w:textAlignment w:val="baseline"/>
              <w:outlineLvl w:val="0"/>
            </w:pPr>
          </w:p>
        </w:tc>
        <w:tc>
          <w:tcPr>
            <w:tcW w:w="10734" w:type="dxa"/>
          </w:tcPr>
          <w:p w14:paraId="7D33C560" w14:textId="77777777" w:rsidR="00922416" w:rsidRDefault="00922416" w:rsidP="00922416">
            <w:pPr>
              <w:textAlignment w:val="baseline"/>
              <w:outlineLvl w:val="0"/>
            </w:pPr>
          </w:p>
        </w:tc>
      </w:tr>
      <w:tr w:rsidR="00922416" w14:paraId="6D7D2D3A" w14:textId="77777777" w:rsidTr="0006734B">
        <w:tc>
          <w:tcPr>
            <w:tcW w:w="5137" w:type="dxa"/>
          </w:tcPr>
          <w:p w14:paraId="78DE6A1B" w14:textId="2B19E219" w:rsidR="00922416" w:rsidRPr="00922416" w:rsidRDefault="00922416" w:rsidP="00922416">
            <w:pPr>
              <w:textAlignment w:val="baseline"/>
              <w:outlineLvl w:val="0"/>
              <w:rPr>
                <w:lang w:val="uk-UA"/>
              </w:rPr>
            </w:pPr>
            <w:r>
              <w:rPr>
                <w:lang w:val="uk-UA"/>
              </w:rPr>
              <w:t>Передача дочірніх компонентів (між тегами батьківського компонента)</w:t>
            </w:r>
          </w:p>
          <w:p w14:paraId="38CF5138" w14:textId="00BD4A77" w:rsidR="00922416" w:rsidRPr="00922416" w:rsidRDefault="00922416" w:rsidP="00922416">
            <w:pPr>
              <w:textAlignment w:val="baseline"/>
              <w:outlineLvl w:val="0"/>
              <w:rPr>
                <w:lang w:val="ru-RU"/>
              </w:rPr>
            </w:pPr>
            <w:r w:rsidRPr="00922416">
              <w:rPr>
                <w:lang w:val="ru-RU"/>
              </w:rPr>
              <w:t>&lt;</w:t>
            </w:r>
            <w:proofErr w:type="gramStart"/>
            <w:r w:rsidRPr="00922416">
              <w:rPr>
                <w:bdr w:val="single" w:sz="4" w:space="0" w:color="auto"/>
                <w:lang w:val="uk-UA"/>
              </w:rPr>
              <w:t>компонент</w:t>
            </w:r>
            <w:r w:rsidRPr="00922416">
              <w:rPr>
                <w:lang w:val="uk-UA"/>
              </w:rPr>
              <w:t xml:space="preserve"> </w:t>
            </w:r>
            <w:r w:rsidRPr="00922416">
              <w:rPr>
                <w:lang w:val="ru-RU"/>
              </w:rPr>
              <w:t>&gt;</w:t>
            </w:r>
            <w:proofErr w:type="gramEnd"/>
          </w:p>
          <w:p w14:paraId="35C1095B" w14:textId="77777777" w:rsidR="00922416" w:rsidRDefault="00922416" w:rsidP="00922416">
            <w:pPr>
              <w:textAlignment w:val="baseline"/>
              <w:outlineLvl w:val="0"/>
              <w:rPr>
                <w:lang w:val="uk-UA"/>
              </w:rPr>
            </w:pPr>
          </w:p>
          <w:p w14:paraId="55B92A6B" w14:textId="7FA2596A" w:rsidR="00922416" w:rsidRPr="00922416" w:rsidRDefault="00922416" w:rsidP="00922416">
            <w:pPr>
              <w:textAlignment w:val="baseline"/>
              <w:outlineLvl w:val="0"/>
              <w:rPr>
                <w:lang w:val="uk-UA"/>
              </w:rPr>
            </w:pPr>
            <w:r>
              <w:rPr>
                <w:lang w:val="uk-UA"/>
              </w:rPr>
              <w:t xml:space="preserve">        опис дочірніх </w:t>
            </w:r>
            <w:r w:rsidR="008E6FA1">
              <w:rPr>
                <w:lang w:val="uk-UA"/>
              </w:rPr>
              <w:t>складових (</w:t>
            </w:r>
            <w:r w:rsidR="008E6FA1" w:rsidRPr="008E6FA1">
              <w:rPr>
                <w:b/>
                <w:lang w:val="uk-UA"/>
              </w:rPr>
              <w:t>довільного типу</w:t>
            </w:r>
            <w:r w:rsidR="008E6FA1">
              <w:rPr>
                <w:lang w:val="uk-UA"/>
              </w:rPr>
              <w:t>)</w:t>
            </w:r>
          </w:p>
          <w:p w14:paraId="4569E2F9" w14:textId="77777777" w:rsidR="00922416" w:rsidRDefault="00922416" w:rsidP="00922416">
            <w:pPr>
              <w:textAlignment w:val="baseline"/>
              <w:outlineLvl w:val="0"/>
              <w:rPr>
                <w:lang w:val="ru-RU"/>
              </w:rPr>
            </w:pPr>
          </w:p>
          <w:p w14:paraId="0C12B361" w14:textId="510845C8" w:rsidR="00922416" w:rsidRPr="00922416" w:rsidRDefault="00922416" w:rsidP="00922416">
            <w:pPr>
              <w:textAlignment w:val="baseline"/>
              <w:outlineLvl w:val="0"/>
              <w:rPr>
                <w:lang w:val="ru-RU"/>
              </w:rPr>
            </w:pPr>
            <w:r w:rsidRPr="00922416">
              <w:rPr>
                <w:lang w:val="ru-RU"/>
              </w:rPr>
              <w:t>&lt;</w:t>
            </w:r>
            <w:r>
              <w:rPr>
                <w:lang w:val="uk-UA"/>
              </w:rPr>
              <w:t>/</w:t>
            </w:r>
            <w:proofErr w:type="gramStart"/>
            <w:r w:rsidRPr="00922416">
              <w:rPr>
                <w:bdr w:val="single" w:sz="4" w:space="0" w:color="auto"/>
                <w:lang w:val="uk-UA"/>
              </w:rPr>
              <w:t>компонент</w:t>
            </w:r>
            <w:r>
              <w:rPr>
                <w:lang w:val="uk-UA"/>
              </w:rPr>
              <w:t xml:space="preserve"> </w:t>
            </w:r>
            <w:r w:rsidRPr="00922416">
              <w:rPr>
                <w:lang w:val="ru-RU"/>
              </w:rPr>
              <w:t>&gt;</w:t>
            </w:r>
            <w:proofErr w:type="gramEnd"/>
          </w:p>
          <w:p w14:paraId="02C637E1" w14:textId="4EDABE9C" w:rsidR="00922416" w:rsidRPr="00922416" w:rsidRDefault="00922416" w:rsidP="00922416">
            <w:pPr>
              <w:textAlignment w:val="baseline"/>
              <w:outlineLvl w:val="0"/>
              <w:rPr>
                <w:lang w:val="ru-RU"/>
              </w:rPr>
            </w:pPr>
          </w:p>
        </w:tc>
        <w:tc>
          <w:tcPr>
            <w:tcW w:w="10734" w:type="dxa"/>
          </w:tcPr>
          <w:p w14:paraId="66A700F1" w14:textId="77777777" w:rsidR="00922416" w:rsidRPr="0006734B" w:rsidRDefault="00922416" w:rsidP="00922416">
            <w:pPr>
              <w:textAlignment w:val="baseline"/>
              <w:outlineLvl w:val="0"/>
              <w:rPr>
                <w:lang w:val="ru-RU"/>
              </w:rPr>
            </w:pPr>
          </w:p>
          <w:p w14:paraId="27C22591" w14:textId="77777777" w:rsidR="00922416" w:rsidRPr="0006734B" w:rsidRDefault="00922416" w:rsidP="00922416">
            <w:pPr>
              <w:textAlignment w:val="baseline"/>
              <w:outlineLvl w:val="0"/>
              <w:rPr>
                <w:lang w:val="ru-RU"/>
              </w:rPr>
            </w:pPr>
          </w:p>
          <w:p w14:paraId="46BCAD54" w14:textId="6C4CF51C" w:rsidR="00922416" w:rsidRDefault="00572E95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B5DF7C2" wp14:editId="3C498EA1">
                      <wp:simplePos x="0" y="0"/>
                      <wp:positionH relativeFrom="column">
                        <wp:posOffset>1983105</wp:posOffset>
                      </wp:positionH>
                      <wp:positionV relativeFrom="paragraph">
                        <wp:posOffset>178435</wp:posOffset>
                      </wp:positionV>
                      <wp:extent cx="101600" cy="1416050"/>
                      <wp:effectExtent l="95250" t="19050" r="31750" b="50800"/>
                      <wp:wrapNone/>
                      <wp:docPr id="6" name="Прямая со стрелкой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1600" cy="1416050"/>
                              </a:xfrm>
                              <a:prstGeom prst="straightConnector1">
                                <a:avLst/>
                              </a:prstGeom>
                              <a:ln w="412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56C95BA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Прямая со стрелкой 6" o:spid="_x0000_s1026" type="#_x0000_t32" style="position:absolute;margin-left:156.15pt;margin-top:14.05pt;width:8pt;height:111.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" strokecolor="#4472c4 [3204]" strokeweight="3.25pt">
                      <v:stroke endarrow="block" joinstyle="miter"/>
                    </v:shape>
                  </w:pict>
                </mc:Fallback>
              </mc:AlternateContent>
            </w:r>
            <w:r w:rsidR="00922416">
              <w:rPr>
                <w:lang w:val="en-US"/>
              </w:rPr>
              <w:t>&lt;</w:t>
            </w:r>
            <w:proofErr w:type="spellStart"/>
            <w:proofErr w:type="gramStart"/>
            <w:r w:rsidR="00922416">
              <w:rPr>
                <w:lang w:val="en-US"/>
              </w:rPr>
              <w:t>MyComponent</w:t>
            </w:r>
            <w:proofErr w:type="spellEnd"/>
            <w:r>
              <w:rPr>
                <w:lang w:val="uk-UA"/>
              </w:rPr>
              <w:t xml:space="preserve">  </w:t>
            </w:r>
            <w:r w:rsidRPr="00572E95">
              <w:rPr>
                <w:color w:val="4472C4" w:themeColor="accent1"/>
                <w:bdr w:val="single" w:sz="4" w:space="0" w:color="auto"/>
                <w:lang w:val="en-US"/>
              </w:rPr>
              <w:t>prop</w:t>
            </w:r>
            <w:proofErr w:type="gramEnd"/>
            <w:r w:rsidRPr="00572E95">
              <w:rPr>
                <w:color w:val="4472C4" w:themeColor="accent1"/>
                <w:bdr w:val="single" w:sz="4" w:space="0" w:color="auto"/>
                <w:lang w:val="en-US"/>
              </w:rPr>
              <w:t>1 ={</w:t>
            </w:r>
            <w:r w:rsidRPr="00572E95">
              <w:rPr>
                <w:color w:val="4472C4" w:themeColor="accent1"/>
                <w:bdr w:val="single" w:sz="4" w:space="0" w:color="auto"/>
                <w:lang w:val="uk-UA"/>
              </w:rPr>
              <w:t>значення</w:t>
            </w:r>
            <w:r w:rsidR="000761CF">
              <w:rPr>
                <w:color w:val="4472C4" w:themeColor="accent1"/>
                <w:bdr w:val="single" w:sz="4" w:space="0" w:color="auto"/>
                <w:lang w:val="en-US"/>
              </w:rPr>
              <w:t>1</w:t>
            </w:r>
            <w:r w:rsidRPr="00572E95">
              <w:rPr>
                <w:color w:val="4472C4" w:themeColor="accent1"/>
                <w:bdr w:val="single" w:sz="4" w:space="0" w:color="auto"/>
                <w:lang w:val="en-US"/>
              </w:rPr>
              <w:t>}</w:t>
            </w:r>
            <w:r w:rsidRPr="00572E95">
              <w:rPr>
                <w:color w:val="4472C4" w:themeColor="accent1"/>
                <w:bdr w:val="single" w:sz="4" w:space="0" w:color="auto"/>
                <w:lang w:val="uk-UA"/>
              </w:rPr>
              <w:t xml:space="preserve">  </w:t>
            </w:r>
            <w:r w:rsidRPr="00572E95">
              <w:rPr>
                <w:color w:val="4472C4" w:themeColor="accent1"/>
                <w:bdr w:val="single" w:sz="4" w:space="0" w:color="auto"/>
                <w:lang w:val="en-US"/>
              </w:rPr>
              <w:t>prop</w:t>
            </w:r>
            <w:r w:rsidRPr="00572E95">
              <w:rPr>
                <w:color w:val="4472C4" w:themeColor="accent1"/>
                <w:bdr w:val="single" w:sz="4" w:space="0" w:color="auto"/>
                <w:lang w:val="uk-UA"/>
              </w:rPr>
              <w:t>2</w:t>
            </w:r>
            <w:r w:rsidRPr="00572E95">
              <w:rPr>
                <w:color w:val="4472C4" w:themeColor="accent1"/>
                <w:bdr w:val="single" w:sz="4" w:space="0" w:color="auto"/>
                <w:lang w:val="en-US"/>
              </w:rPr>
              <w:t xml:space="preserve"> ={</w:t>
            </w:r>
            <w:r w:rsidRPr="00572E95">
              <w:rPr>
                <w:color w:val="4472C4" w:themeColor="accent1"/>
                <w:bdr w:val="single" w:sz="4" w:space="0" w:color="auto"/>
                <w:lang w:val="uk-UA"/>
              </w:rPr>
              <w:t>значення</w:t>
            </w:r>
            <w:r w:rsidR="000761CF">
              <w:rPr>
                <w:color w:val="4472C4" w:themeColor="accent1"/>
                <w:bdr w:val="single" w:sz="4" w:space="0" w:color="auto"/>
                <w:lang w:val="en-US"/>
              </w:rPr>
              <w:t>2</w:t>
            </w:r>
            <w:r w:rsidRPr="00572E95">
              <w:rPr>
                <w:color w:val="4472C4" w:themeColor="accent1"/>
                <w:bdr w:val="single" w:sz="4" w:space="0" w:color="auto"/>
                <w:lang w:val="en-US"/>
              </w:rPr>
              <w:t>}</w:t>
            </w:r>
            <w:r w:rsidRPr="00572E95">
              <w:rPr>
                <w:color w:val="4472C4" w:themeColor="accent1"/>
                <w:bdr w:val="single" w:sz="4" w:space="0" w:color="auto"/>
                <w:lang w:val="uk-UA"/>
              </w:rPr>
              <w:t xml:space="preserve"> </w:t>
            </w:r>
            <w:r w:rsidR="00922416">
              <w:rPr>
                <w:lang w:val="en-US"/>
              </w:rPr>
              <w:t>&gt;</w:t>
            </w:r>
          </w:p>
          <w:p w14:paraId="62A7BEEF" w14:textId="77777777" w:rsidR="00572E95" w:rsidRDefault="00572E95" w:rsidP="00922416">
            <w:pPr>
              <w:textAlignment w:val="baseline"/>
              <w:outlineLvl w:val="0"/>
              <w:rPr>
                <w:lang w:val="en-US"/>
              </w:rPr>
            </w:pPr>
          </w:p>
          <w:p w14:paraId="39580805" w14:textId="28CEB0FE" w:rsidR="00922416" w:rsidRPr="00572E95" w:rsidRDefault="00922416" w:rsidP="008E6FA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20" w:right="7973"/>
              <w:textAlignment w:val="baseline"/>
              <w:outlineLvl w:val="0"/>
              <w:rPr>
                <w:color w:val="FF0000"/>
                <w:lang w:val="en-US"/>
              </w:rPr>
            </w:pPr>
            <w:r w:rsidRPr="00572E95">
              <w:rPr>
                <w:color w:val="FF0000"/>
                <w:lang w:val="en-US"/>
              </w:rPr>
              <w:t xml:space="preserve">      &lt;a </w:t>
            </w:r>
            <w:proofErr w:type="spellStart"/>
            <w:r w:rsidRPr="00572E95">
              <w:rPr>
                <w:color w:val="FF0000"/>
                <w:lang w:val="en-US"/>
              </w:rPr>
              <w:t>href</w:t>
            </w:r>
            <w:proofErr w:type="spellEnd"/>
            <w:r w:rsidRPr="00572E95">
              <w:rPr>
                <w:color w:val="FF0000"/>
                <w:lang w:val="en-US"/>
              </w:rPr>
              <w:t>=’…’ &gt;</w:t>
            </w:r>
          </w:p>
          <w:p w14:paraId="1C68B613" w14:textId="3A5459DD" w:rsidR="00922416" w:rsidRPr="00572E95" w:rsidRDefault="00922416" w:rsidP="008E6FA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20" w:right="7973"/>
              <w:textAlignment w:val="baseline"/>
              <w:outlineLvl w:val="0"/>
              <w:rPr>
                <w:color w:val="FF0000"/>
                <w:lang w:val="en-US"/>
              </w:rPr>
            </w:pPr>
            <w:r w:rsidRPr="00572E95">
              <w:rPr>
                <w:color w:val="FF0000"/>
                <w:lang w:val="en-US"/>
              </w:rPr>
              <w:t xml:space="preserve">      &lt;p&gt; Some Text &lt;/p&gt;</w:t>
            </w:r>
          </w:p>
          <w:p w14:paraId="095A6FBC" w14:textId="376EA7FB" w:rsidR="00922416" w:rsidRPr="00922416" w:rsidRDefault="00572E95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2F215A" wp14:editId="71E83D8D">
                      <wp:simplePos x="0" y="0"/>
                      <wp:positionH relativeFrom="column">
                        <wp:posOffset>1322705</wp:posOffset>
                      </wp:positionH>
                      <wp:positionV relativeFrom="paragraph">
                        <wp:posOffset>4445</wp:posOffset>
                      </wp:positionV>
                      <wp:extent cx="254000" cy="1212850"/>
                      <wp:effectExtent l="19050" t="0" r="88900" b="63500"/>
                      <wp:wrapNone/>
                      <wp:docPr id="5" name="Прямая со стрелкой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4000" cy="1212850"/>
                              </a:xfrm>
                              <a:prstGeom prst="straightConnector1">
                                <a:avLst/>
                              </a:prstGeom>
                              <a:ln w="50800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4E568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Прямая со стрелкой 5" o:spid="_x0000_s1026" type="#_x0000_t32" style="position:absolute;margin-left:104.15pt;margin-top:.35pt;width:20pt;height:9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" strokecolor="red" strokeweight="4pt">
                      <v:stroke endarrow="block" joinstyle="miter"/>
                    </v:shape>
                  </w:pict>
                </mc:Fallback>
              </mc:AlternateContent>
            </w:r>
            <w:r w:rsidR="00922416">
              <w:rPr>
                <w:lang w:val="en-US"/>
              </w:rPr>
              <w:t>&lt;/</w:t>
            </w:r>
            <w:proofErr w:type="spellStart"/>
            <w:r w:rsidR="00922416">
              <w:rPr>
                <w:lang w:val="en-US"/>
              </w:rPr>
              <w:t>MyComponent</w:t>
            </w:r>
            <w:proofErr w:type="spellEnd"/>
            <w:r w:rsidR="00922416">
              <w:rPr>
                <w:lang w:val="en-US"/>
              </w:rPr>
              <w:t>&gt;</w:t>
            </w:r>
          </w:p>
        </w:tc>
      </w:tr>
      <w:tr w:rsidR="00922416" w14:paraId="18F64E9D" w14:textId="77777777" w:rsidTr="0006734B">
        <w:tc>
          <w:tcPr>
            <w:tcW w:w="5137" w:type="dxa"/>
          </w:tcPr>
          <w:p w14:paraId="2C34929B" w14:textId="1769485C" w:rsidR="00922416" w:rsidRDefault="00922416" w:rsidP="00922416">
            <w:pPr>
              <w:jc w:val="both"/>
              <w:textAlignment w:val="baseline"/>
              <w:outlineLvl w:val="0"/>
              <w:rPr>
                <w:lang w:val="uk-UA"/>
              </w:rPr>
            </w:pPr>
            <w:r>
              <w:rPr>
                <w:lang w:val="uk-UA"/>
              </w:rPr>
              <w:t>У</w:t>
            </w:r>
            <w:r w:rsidR="00572E95">
              <w:rPr>
                <w:lang w:val="uk-UA"/>
              </w:rPr>
              <w:t xml:space="preserve"> батьківському</w:t>
            </w:r>
            <w:r>
              <w:rPr>
                <w:lang w:val="uk-UA"/>
              </w:rPr>
              <w:t xml:space="preserve"> компоненті усі дочірні </w:t>
            </w:r>
            <w:r w:rsidR="008E6FA1">
              <w:rPr>
                <w:lang w:val="uk-UA"/>
              </w:rPr>
              <w:t>складові</w:t>
            </w:r>
            <w:r>
              <w:rPr>
                <w:lang w:val="uk-UA"/>
              </w:rPr>
              <w:t xml:space="preserve"> </w:t>
            </w:r>
            <w:r w:rsidR="008E6FA1">
              <w:rPr>
                <w:lang w:val="uk-UA"/>
              </w:rPr>
              <w:t>(</w:t>
            </w:r>
            <w:proofErr w:type="spellStart"/>
            <w:r w:rsidR="008E6FA1">
              <w:rPr>
                <w:lang w:val="uk-UA"/>
              </w:rPr>
              <w:t>довілього</w:t>
            </w:r>
            <w:proofErr w:type="spellEnd"/>
            <w:r w:rsidR="008E6FA1">
              <w:rPr>
                <w:lang w:val="uk-UA"/>
              </w:rPr>
              <w:t xml:space="preserve"> типу) з</w:t>
            </w:r>
            <w:r>
              <w:rPr>
                <w:lang w:val="uk-UA"/>
              </w:rPr>
              <w:t xml:space="preserve">находяться у властивості </w:t>
            </w:r>
          </w:p>
          <w:p w14:paraId="4F493ECC" w14:textId="3270CB50" w:rsidR="00922416" w:rsidRPr="00922416" w:rsidRDefault="00922416" w:rsidP="00922416">
            <w:pPr>
              <w:jc w:val="both"/>
              <w:textAlignment w:val="baseline"/>
              <w:outlineLvl w:val="0"/>
              <w:rPr>
                <w:rFonts w:ascii="Times New Roman" w:eastAsia="Times New Roman" w:hAnsi="Times New Roman" w:cs="Times New Roman"/>
                <w:sz w:val="26"/>
                <w:szCs w:val="26"/>
                <w:lang w:eastAsia="ru-UA"/>
              </w:rPr>
            </w:pPr>
            <w:proofErr w:type="spellStart"/>
            <w:r w:rsidRPr="00922416">
              <w:rPr>
                <w:rFonts w:ascii="Consolas" w:eastAsia="Times New Roman" w:hAnsi="Consolas" w:cs="Courier New"/>
                <w:color w:val="1A1A1A"/>
                <w:sz w:val="20"/>
                <w:szCs w:val="20"/>
                <w:lang w:eastAsia="ru-UA"/>
              </w:rPr>
              <w:t>this.props.children</w:t>
            </w:r>
            <w:proofErr w:type="spellEnd"/>
          </w:p>
          <w:p w14:paraId="036B2E92" w14:textId="77777777" w:rsidR="00922416" w:rsidRDefault="00922416" w:rsidP="00922416">
            <w:pPr>
              <w:textAlignment w:val="baseline"/>
              <w:outlineLvl w:val="0"/>
            </w:pPr>
          </w:p>
          <w:p w14:paraId="3B32B6B6" w14:textId="7AB25B44" w:rsidR="00922416" w:rsidRPr="0006734B" w:rsidRDefault="0006734B" w:rsidP="00922416">
            <w:pPr>
              <w:textAlignment w:val="baseline"/>
              <w:outlineLvl w:val="0"/>
              <w:rPr>
                <w:b/>
                <w:lang w:val="uk-UA"/>
              </w:rPr>
            </w:pPr>
            <w:r w:rsidRPr="0006734B">
              <w:rPr>
                <w:b/>
                <w:lang w:val="uk-UA"/>
              </w:rPr>
              <w:t>Виведення дочірніх</w:t>
            </w:r>
            <w:r>
              <w:rPr>
                <w:b/>
                <w:lang w:val="uk-UA"/>
              </w:rPr>
              <w:t xml:space="preserve"> без змін</w:t>
            </w:r>
          </w:p>
          <w:p w14:paraId="2203B7E3" w14:textId="77777777" w:rsidR="00922416" w:rsidRDefault="00922416" w:rsidP="00922416">
            <w:pPr>
              <w:textAlignment w:val="baseline"/>
              <w:outlineLvl w:val="0"/>
            </w:pPr>
          </w:p>
          <w:p w14:paraId="672DCFA7" w14:textId="77777777" w:rsidR="00922416" w:rsidRDefault="00922416" w:rsidP="00922416">
            <w:pPr>
              <w:textAlignment w:val="baseline"/>
              <w:outlineLvl w:val="0"/>
            </w:pPr>
          </w:p>
          <w:p w14:paraId="2716B5A8" w14:textId="03B2387D" w:rsidR="00922416" w:rsidRDefault="00922416" w:rsidP="00922416">
            <w:pPr>
              <w:textAlignment w:val="baseline"/>
              <w:outlineLvl w:val="0"/>
            </w:pPr>
          </w:p>
        </w:tc>
        <w:tc>
          <w:tcPr>
            <w:tcW w:w="10734" w:type="dxa"/>
          </w:tcPr>
          <w:p w14:paraId="487A12AD" w14:textId="77777777" w:rsidR="00922416" w:rsidRDefault="00922416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class </w:t>
            </w:r>
            <w:proofErr w:type="spellStart"/>
            <w:r>
              <w:rPr>
                <w:lang w:val="en-US"/>
              </w:rPr>
              <w:t>MyComponent</w:t>
            </w:r>
            <w:proofErr w:type="spellEnd"/>
            <w:r>
              <w:rPr>
                <w:lang w:val="en-US"/>
              </w:rPr>
              <w:t xml:space="preserve"> extends </w:t>
            </w:r>
            <w:proofErr w:type="gramStart"/>
            <w:r>
              <w:rPr>
                <w:lang w:val="en-US"/>
              </w:rPr>
              <w:t>Component{</w:t>
            </w:r>
            <w:proofErr w:type="gramEnd"/>
          </w:p>
          <w:p w14:paraId="700770A0" w14:textId="2422E5A5" w:rsidR="00922416" w:rsidRDefault="00922416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    . . . .</w:t>
            </w:r>
          </w:p>
          <w:p w14:paraId="78170B17" w14:textId="5854D215" w:rsidR="00922416" w:rsidRDefault="00922416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  <w:proofErr w:type="gramStart"/>
            <w:r>
              <w:rPr>
                <w:lang w:val="en-US"/>
              </w:rPr>
              <w:t>render(</w:t>
            </w:r>
            <w:proofErr w:type="gramEnd"/>
            <w:r>
              <w:rPr>
                <w:lang w:val="en-US"/>
              </w:rPr>
              <w:t>){</w:t>
            </w:r>
          </w:p>
          <w:p w14:paraId="490C41C0" w14:textId="26BD6ED2" w:rsidR="00572E95" w:rsidRPr="00572E95" w:rsidRDefault="00572E95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uk-UA"/>
              </w:rPr>
              <w:t xml:space="preserve">         </w:t>
            </w:r>
            <w:r>
              <w:rPr>
                <w:lang w:val="en-US"/>
              </w:rPr>
              <w:t>const {</w:t>
            </w:r>
            <w:r w:rsidRPr="00572E95">
              <w:rPr>
                <w:color w:val="4472C4" w:themeColor="accent1"/>
                <w:lang w:val="en-US"/>
              </w:rPr>
              <w:t>prop1, prop2</w:t>
            </w:r>
            <w:r>
              <w:rPr>
                <w:lang w:val="en-US"/>
              </w:rPr>
              <w:t>}</w:t>
            </w:r>
            <w:r>
              <w:rPr>
                <w:lang w:val="uk-UA"/>
              </w:rPr>
              <w:t xml:space="preserve"> </w:t>
            </w:r>
            <w:r>
              <w:rPr>
                <w:lang w:val="en-US"/>
              </w:rPr>
              <w:t xml:space="preserve">   </w:t>
            </w:r>
            <w:proofErr w:type="gramStart"/>
            <w:r>
              <w:rPr>
                <w:lang w:val="en-US"/>
              </w:rPr>
              <w:t xml:space="preserve">=  </w:t>
            </w:r>
            <w:proofErr w:type="spellStart"/>
            <w:r w:rsidRPr="00572E95">
              <w:rPr>
                <w:color w:val="4472C4" w:themeColor="accent1"/>
                <w:lang w:val="en-US"/>
              </w:rPr>
              <w:t>this</w:t>
            </w:r>
            <w:proofErr w:type="gramEnd"/>
            <w:r w:rsidRPr="00572E95">
              <w:rPr>
                <w:color w:val="4472C4" w:themeColor="accent1"/>
                <w:lang w:val="en-US"/>
              </w:rPr>
              <w:t>.props</w:t>
            </w:r>
            <w:proofErr w:type="spellEnd"/>
          </w:p>
          <w:p w14:paraId="20D4530B" w14:textId="217BD6A3" w:rsidR="00922416" w:rsidRDefault="00922416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           return (</w:t>
            </w:r>
          </w:p>
          <w:p w14:paraId="26E5E031" w14:textId="19F351B1" w:rsidR="00922416" w:rsidRPr="004B0F01" w:rsidRDefault="00922416" w:rsidP="00922416">
            <w:pPr>
              <w:jc w:val="both"/>
              <w:textAlignment w:val="baseline"/>
              <w:outlineLvl w:val="0"/>
              <w:rPr>
                <w:rFonts w:ascii="Times New Roman" w:eastAsia="Times New Roman" w:hAnsi="Times New Roman" w:cs="Times New Roman"/>
                <w:sz w:val="26"/>
                <w:szCs w:val="26"/>
                <w:lang w:val="uk-UA" w:eastAsia="ru-UA"/>
              </w:rPr>
            </w:pPr>
            <w:r>
              <w:rPr>
                <w:lang w:val="en-US"/>
              </w:rPr>
              <w:t xml:space="preserve">               </w:t>
            </w:r>
            <w:proofErr w:type="gramStart"/>
            <w:r>
              <w:rPr>
                <w:lang w:val="en-US"/>
              </w:rPr>
              <w:t>{</w:t>
            </w:r>
            <w:r w:rsidRPr="00922416">
              <w:rPr>
                <w:rFonts w:ascii="Consolas" w:eastAsia="Times New Roman" w:hAnsi="Consolas" w:cs="Courier New"/>
                <w:color w:val="1A1A1A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572E95">
              <w:rPr>
                <w:rFonts w:ascii="Consolas" w:eastAsia="Times New Roman" w:hAnsi="Consolas" w:cs="Courier New"/>
                <w:color w:val="FF0000"/>
                <w:sz w:val="20"/>
                <w:szCs w:val="20"/>
                <w:lang w:eastAsia="ru-UA"/>
              </w:rPr>
              <w:t>this</w:t>
            </w:r>
            <w:proofErr w:type="gramEnd"/>
            <w:r w:rsidRPr="00572E95">
              <w:rPr>
                <w:rFonts w:ascii="Consolas" w:eastAsia="Times New Roman" w:hAnsi="Consolas" w:cs="Courier New"/>
                <w:color w:val="FF0000"/>
                <w:sz w:val="20"/>
                <w:szCs w:val="20"/>
                <w:lang w:eastAsia="ru-UA"/>
              </w:rPr>
              <w:t>.props.children</w:t>
            </w:r>
            <w:proofErr w:type="spellEnd"/>
            <w:r>
              <w:rPr>
                <w:rFonts w:ascii="Consolas" w:eastAsia="Times New Roman" w:hAnsi="Consolas" w:cs="Courier New"/>
                <w:color w:val="1A1A1A"/>
                <w:sz w:val="20"/>
                <w:szCs w:val="20"/>
                <w:lang w:val="en-US" w:eastAsia="ru-UA"/>
              </w:rPr>
              <w:t xml:space="preserve"> </w:t>
            </w:r>
            <w:r>
              <w:rPr>
                <w:lang w:val="en-US"/>
              </w:rPr>
              <w:t>}</w:t>
            </w:r>
            <w:r>
              <w:rPr>
                <w:lang w:val="uk-UA"/>
              </w:rPr>
              <w:t xml:space="preserve">     </w:t>
            </w:r>
            <w:r w:rsidRPr="00922416">
              <w:rPr>
                <w:lang w:val="en-US"/>
              </w:rPr>
              <w:sym w:font="Wingdings" w:char="F0DF"/>
            </w:r>
            <w:r>
              <w:rPr>
                <w:lang w:val="en-US"/>
              </w:rPr>
              <w:t xml:space="preserve"> </w:t>
            </w:r>
            <w:r>
              <w:rPr>
                <w:lang w:val="uk-UA"/>
              </w:rPr>
              <w:t>Виведення дочірніх компонентів</w:t>
            </w:r>
            <w:r w:rsidR="004B0F01">
              <w:rPr>
                <w:lang w:val="uk-UA"/>
              </w:rPr>
              <w:t xml:space="preserve"> елементів</w:t>
            </w:r>
          </w:p>
          <w:p w14:paraId="3A0160D5" w14:textId="300095B4" w:rsidR="00922416" w:rsidRDefault="00922416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           )</w:t>
            </w:r>
          </w:p>
          <w:p w14:paraId="60F734C2" w14:textId="43B9D6BD" w:rsidR="00922416" w:rsidRDefault="00922416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  }</w:t>
            </w:r>
          </w:p>
          <w:p w14:paraId="2D43B151" w14:textId="6878A9CD" w:rsidR="00922416" w:rsidRPr="00922416" w:rsidRDefault="00922416" w:rsidP="00922416">
            <w:pPr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>}</w:t>
            </w:r>
          </w:p>
        </w:tc>
      </w:tr>
      <w:tr w:rsidR="0006734B" w14:paraId="04F76D17" w14:textId="77777777" w:rsidTr="0006734B">
        <w:tc>
          <w:tcPr>
            <w:tcW w:w="5137" w:type="dxa"/>
          </w:tcPr>
          <w:p w14:paraId="6D208F4C" w14:textId="7863A98C" w:rsidR="0006734B" w:rsidRDefault="0006734B" w:rsidP="00922416">
            <w:pPr>
              <w:jc w:val="both"/>
              <w:textAlignment w:val="baseline"/>
              <w:outlineLvl w:val="0"/>
              <w:rPr>
                <w:lang w:val="uk-UA"/>
              </w:rPr>
            </w:pPr>
            <w:r w:rsidRPr="0006734B">
              <w:rPr>
                <w:b/>
                <w:lang w:val="uk-UA"/>
              </w:rPr>
              <w:t>Перебір дочірніх із зміною</w:t>
            </w:r>
            <w:r>
              <w:rPr>
                <w:lang w:val="uk-UA"/>
              </w:rPr>
              <w:t xml:space="preserve"> (необхідно робити клони компонентів, оскільки вихідні компоненти змінювати заборонено)</w:t>
            </w:r>
          </w:p>
          <w:p w14:paraId="111D55BF" w14:textId="77777777" w:rsidR="0006734B" w:rsidRDefault="0006734B" w:rsidP="00922416">
            <w:pPr>
              <w:jc w:val="both"/>
              <w:textAlignment w:val="baseline"/>
              <w:outlineLvl w:val="0"/>
              <w:rPr>
                <w:lang w:val="uk-UA"/>
              </w:rPr>
            </w:pPr>
          </w:p>
          <w:p w14:paraId="5F9F9821" w14:textId="667E206D" w:rsidR="0006734B" w:rsidRPr="0006734B" w:rsidRDefault="0006734B" w:rsidP="00922416">
            <w:pPr>
              <w:jc w:val="both"/>
              <w:textAlignment w:val="baseline"/>
              <w:outlineLvl w:val="0"/>
              <w:rPr>
                <w:lang w:val="ru-RU"/>
              </w:rPr>
            </w:pPr>
            <w:r>
              <w:rPr>
                <w:lang w:val="uk-UA"/>
              </w:rPr>
              <w:t>Перебір дочірніх</w:t>
            </w:r>
            <w:r w:rsidRPr="0006734B">
              <w:rPr>
                <w:lang w:val="ru-RU"/>
              </w:rPr>
              <w:t xml:space="preserve"> (</w:t>
            </w:r>
            <w:r>
              <w:rPr>
                <w:lang w:val="uk-UA"/>
              </w:rPr>
              <w:t>створюємо нові елем.</w:t>
            </w:r>
            <w:r w:rsidRPr="0006734B">
              <w:rPr>
                <w:lang w:val="ru-RU"/>
              </w:rPr>
              <w:t>)</w:t>
            </w:r>
          </w:p>
          <w:p w14:paraId="209BAABA" w14:textId="77777777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</w:pPr>
            <w:proofErr w:type="spellStart"/>
            <w:r w:rsidRPr="0006734B">
              <w:rPr>
                <w:rFonts w:ascii="Courier New" w:eastAsia="Times New Roman" w:hAnsi="Courier New" w:cs="Courier New"/>
                <w:b/>
                <w:sz w:val="20"/>
                <w:szCs w:val="26"/>
                <w:u w:val="single"/>
                <w:bdr w:val="none" w:sz="0" w:space="0" w:color="auto" w:frame="1"/>
                <w:lang w:eastAsia="ru-UA"/>
              </w:rPr>
              <w:t>React.Children.map</w:t>
            </w:r>
            <w:proofErr w:type="spellEnd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(</w:t>
            </w:r>
          </w:p>
          <w:p w14:paraId="5F034435" w14:textId="77777777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</w:t>
            </w:r>
            <w:proofErr w:type="spellStart"/>
            <w:r w:rsidRPr="00923F82">
              <w:rPr>
                <w:rFonts w:ascii="Courier New" w:eastAsia="Times New Roman" w:hAnsi="Courier New" w:cs="Courier New"/>
                <w:bCs/>
                <w:color w:val="000000"/>
                <w:sz w:val="20"/>
                <w:szCs w:val="26"/>
                <w:bdr w:val="none" w:sz="0" w:space="0" w:color="auto" w:frame="1"/>
                <w:lang w:eastAsia="ru-UA"/>
              </w:rPr>
              <w:t>this</w:t>
            </w:r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.props.children</w:t>
            </w:r>
            <w:proofErr w:type="spellEnd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 xml:space="preserve">, </w:t>
            </w:r>
          </w:p>
          <w:p w14:paraId="089C0FE5" w14:textId="6F53B905" w:rsidR="0006734B" w:rsidRPr="00923F82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</w:t>
            </w:r>
            <w:proofErr w:type="spellStart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child</w:t>
            </w:r>
            <w:proofErr w:type="spellEnd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06734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6"/>
                <w:bdr w:val="none" w:sz="0" w:space="0" w:color="auto" w:frame="1"/>
                <w:lang w:eastAsia="ru-UA"/>
              </w:rPr>
              <w:t>=&gt;</w:t>
            </w:r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 xml:space="preserve"> {</w:t>
            </w:r>
            <w:r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</w:t>
            </w:r>
            <w:r w:rsidR="00923F82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en-US" w:eastAsia="ru-UA"/>
              </w:rPr>
              <w:t>return</w:t>
            </w:r>
            <w:r w:rsidR="00923F82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</w:t>
            </w:r>
            <w:r w:rsidR="00923F82" w:rsidRPr="00923F82">
              <w:rPr>
                <w:rFonts w:ascii="Courier New" w:eastAsia="Times New Roman" w:hAnsi="Courier New" w:cs="Courier New"/>
                <w:sz w:val="20"/>
                <w:szCs w:val="26"/>
                <w:bdr w:val="single" w:sz="4" w:space="0" w:color="auto"/>
                <w:lang w:val="uk-UA" w:eastAsia="ru-UA"/>
              </w:rPr>
              <w:t>новий елемент</w:t>
            </w:r>
            <w:r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</w:t>
            </w:r>
            <w:r w:rsidRPr="00923F82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}</w:t>
            </w:r>
          </w:p>
          <w:p w14:paraId="19C321A2" w14:textId="00C6C34E" w:rsidR="0006734B" w:rsidRPr="00923F82" w:rsidRDefault="0006734B" w:rsidP="00922416">
            <w:pPr>
              <w:jc w:val="both"/>
              <w:textAlignment w:val="baseline"/>
              <w:outlineLvl w:val="0"/>
            </w:pPr>
            <w:r w:rsidRPr="00923F82">
              <w:t>-----------------------------------------------------</w:t>
            </w:r>
          </w:p>
          <w:p w14:paraId="5F7DA8EF" w14:textId="77777777" w:rsidR="0006734B" w:rsidRDefault="0006734B" w:rsidP="00922416">
            <w:pPr>
              <w:jc w:val="both"/>
              <w:textAlignment w:val="baseline"/>
              <w:outlineLvl w:val="0"/>
            </w:pPr>
          </w:p>
          <w:p w14:paraId="16511B89" w14:textId="77777777" w:rsidR="0006734B" w:rsidRDefault="0006734B" w:rsidP="00922416">
            <w:pPr>
              <w:jc w:val="both"/>
              <w:textAlignment w:val="baseline"/>
              <w:outlineLvl w:val="0"/>
              <w:rPr>
                <w:lang w:val="uk-UA"/>
              </w:rPr>
            </w:pPr>
            <w:r>
              <w:rPr>
                <w:lang w:val="uk-UA"/>
              </w:rPr>
              <w:t>Створення копій</w:t>
            </w:r>
          </w:p>
          <w:p w14:paraId="1012D281" w14:textId="24E8554E" w:rsidR="0006734B" w:rsidRDefault="0006734B" w:rsidP="00922416">
            <w:pPr>
              <w:jc w:val="both"/>
              <w:textAlignment w:val="baseline"/>
              <w:outlineLvl w:val="0"/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</w:pPr>
            <w:proofErr w:type="spellStart"/>
            <w:r w:rsidRPr="00923F82">
              <w:rPr>
                <w:rFonts w:ascii="Courier New" w:eastAsia="Times New Roman" w:hAnsi="Courier New" w:cs="Courier New"/>
                <w:b/>
                <w:sz w:val="20"/>
                <w:szCs w:val="26"/>
                <w:bdr w:val="none" w:sz="0" w:space="0" w:color="auto" w:frame="1"/>
                <w:lang w:eastAsia="ru-UA"/>
              </w:rPr>
              <w:t>React.cloneElement</w:t>
            </w:r>
            <w:proofErr w:type="spellEnd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(</w:t>
            </w:r>
          </w:p>
          <w:p w14:paraId="6AC7472C" w14:textId="77777777" w:rsidR="0006734B" w:rsidRDefault="0006734B" w:rsidP="00922416">
            <w:pPr>
              <w:jc w:val="both"/>
              <w:textAlignment w:val="baseline"/>
              <w:outlineLvl w:val="0"/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  </w:t>
            </w:r>
            <w:proofErr w:type="spellStart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child</w:t>
            </w:r>
            <w:proofErr w:type="spellEnd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 xml:space="preserve">, </w:t>
            </w:r>
          </w:p>
          <w:p w14:paraId="1E11101A" w14:textId="77777777" w:rsidR="0006734B" w:rsidRDefault="0006734B" w:rsidP="00922416">
            <w:pPr>
              <w:jc w:val="both"/>
              <w:textAlignment w:val="baseline"/>
              <w:outlineLvl w:val="0"/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en-US" w:eastAsia="ru-UA"/>
              </w:rPr>
            </w:pPr>
            <w:r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  </w:t>
            </w:r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{</w:t>
            </w:r>
            <w:r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uk-UA" w:eastAsia="ru-UA"/>
              </w:rPr>
              <w:t xml:space="preserve"> опис нових властивостей</w:t>
            </w:r>
            <w:r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val="en-US" w:eastAsia="ru-UA"/>
              </w:rPr>
              <w:t>}</w:t>
            </w:r>
          </w:p>
          <w:p w14:paraId="4562E430" w14:textId="0FA3754A" w:rsidR="0006734B" w:rsidRPr="0006734B" w:rsidRDefault="0006734B" w:rsidP="00922416">
            <w:pPr>
              <w:jc w:val="both"/>
              <w:textAlignment w:val="baseline"/>
              <w:outlineLvl w:val="0"/>
              <w:rPr>
                <w:lang w:val="en-US"/>
              </w:rPr>
            </w:pPr>
            <w:r>
              <w:rPr>
                <w:lang w:val="en-US"/>
              </w:rPr>
              <w:t>)</w:t>
            </w:r>
          </w:p>
        </w:tc>
        <w:tc>
          <w:tcPr>
            <w:tcW w:w="10734" w:type="dxa"/>
          </w:tcPr>
          <w:p w14:paraId="3D0F7D4D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expor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defaul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class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MovieBrowser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extends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React.Componen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{</w:t>
            </w:r>
          </w:p>
          <w:p w14:paraId="1646D641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render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() {</w:t>
            </w:r>
          </w:p>
          <w:p w14:paraId="369648F1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cons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urrentPlayingTitle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'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Mad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Max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 xml:space="preserve">: 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Fury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Road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'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;</w:t>
            </w:r>
          </w:p>
          <w:p w14:paraId="1D1EBB42" w14:textId="77777777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cons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renWithExtraProp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</w:p>
          <w:p w14:paraId="2779B5A6" w14:textId="03095620" w:rsidR="0006734B" w:rsidRP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b/>
                <w:sz w:val="28"/>
                <w:szCs w:val="26"/>
                <w:u w:val="single"/>
                <w:bdr w:val="none" w:sz="0" w:space="0" w:color="auto" w:frame="1"/>
                <w:lang w:val="en-US" w:eastAsia="ru-UA"/>
              </w:rPr>
              <w:t xml:space="preserve">    </w:t>
            </w:r>
            <w:proofErr w:type="spellStart"/>
            <w:r w:rsidRPr="002A58A8">
              <w:rPr>
                <w:rFonts w:ascii="Courier New" w:eastAsia="Times New Roman" w:hAnsi="Courier New" w:cs="Courier New"/>
                <w:b/>
                <w:sz w:val="28"/>
                <w:szCs w:val="26"/>
                <w:u w:val="single"/>
                <w:bdr w:val="none" w:sz="0" w:space="0" w:color="auto" w:frame="1"/>
                <w:lang w:eastAsia="ru-UA"/>
              </w:rPr>
              <w:t>React.Children.map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(</w:t>
            </w:r>
          </w:p>
          <w:p w14:paraId="7C712516" w14:textId="34382FDC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val="en-US" w:eastAsia="ru-UA"/>
              </w:rPr>
              <w:t xml:space="preserve">    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this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.props.children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,</w:t>
            </w:r>
          </w:p>
          <w:p w14:paraId="3E790A69" w14:textId="0016F71E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val="en-US" w:eastAsia="ru-UA"/>
              </w:rPr>
              <w:t xml:space="preserve">    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&gt;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{</w:t>
            </w:r>
          </w:p>
          <w:p w14:paraId="6A389E4B" w14:textId="77777777" w:rsidR="0006734B" w:rsidRPr="00923F82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</w:t>
            </w:r>
            <w:r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val="en-US"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</w:t>
            </w:r>
            <w:proofErr w:type="spellStart"/>
            <w:r w:rsidRPr="00923F82">
              <w:rPr>
                <w:rFonts w:ascii="Courier New" w:eastAsia="Times New Roman" w:hAnsi="Courier New" w:cs="Courier New"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return</w:t>
            </w:r>
            <w:proofErr w:type="spellEnd"/>
            <w:r w:rsidRPr="00923F82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</w:p>
          <w:p w14:paraId="71807038" w14:textId="77777777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val="en-US" w:eastAsia="ru-UA"/>
              </w:rPr>
              <w:t xml:space="preserve">           </w:t>
            </w:r>
            <w:proofErr w:type="spellStart"/>
            <w:r w:rsidRPr="00923F82">
              <w:rPr>
                <w:rFonts w:ascii="Courier New" w:eastAsia="Times New Roman" w:hAnsi="Courier New" w:cs="Courier New"/>
                <w:b/>
                <w:sz w:val="26"/>
                <w:szCs w:val="26"/>
                <w:bdr w:val="none" w:sz="0" w:space="0" w:color="auto" w:frame="1"/>
                <w:lang w:eastAsia="ru-UA"/>
              </w:rPr>
              <w:t>React.cloneElemen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(</w:t>
            </w:r>
          </w:p>
          <w:p w14:paraId="0E4517B5" w14:textId="77777777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val="en-US" w:eastAsia="ru-UA"/>
              </w:rPr>
              <w:t xml:space="preserve">            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, </w:t>
            </w:r>
          </w:p>
          <w:p w14:paraId="6CC2F76D" w14:textId="6BAA13C5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val="en-US" w:eastAsia="ru-UA"/>
              </w:rPr>
              <w:t xml:space="preserve">             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{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008080"/>
                <w:sz w:val="26"/>
                <w:szCs w:val="26"/>
                <w:bdr w:val="none" w:sz="0" w:space="0" w:color="auto" w:frame="1"/>
                <w:lang w:eastAsia="ru-UA"/>
              </w:rPr>
              <w:t>isPlaying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: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.props.title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==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urrentPlayingTitle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}</w:t>
            </w:r>
          </w:p>
          <w:p w14:paraId="23053FC8" w14:textId="1FBF21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val="en-US" w:eastAsia="ru-UA"/>
              </w:rPr>
              <w:t xml:space="preserve">           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);</w:t>
            </w:r>
          </w:p>
          <w:p w14:paraId="1B6C9C06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});</w:t>
            </w:r>
          </w:p>
          <w:p w14:paraId="30AA46C8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</w:p>
          <w:p w14:paraId="0F6A2DC4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</w:t>
            </w:r>
            <w:proofErr w:type="spellStart"/>
            <w:r w:rsidRPr="00923F82">
              <w:rPr>
                <w:rFonts w:ascii="Courier New" w:eastAsia="Times New Roman" w:hAnsi="Courier New" w:cs="Courier New"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return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(</w:t>
            </w:r>
          </w:p>
          <w:p w14:paraId="776A7A23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div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lassName</w:t>
            </w:r>
            <w:proofErr w:type="spellEnd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</w:t>
            </w:r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"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movie-browser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"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gt;</w:t>
            </w:r>
          </w:p>
          <w:p w14:paraId="4ADC8AEC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lastRenderedPageBreak/>
              <w:t xml:space="preserve">        {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renWithExtraProp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}</w:t>
            </w:r>
          </w:p>
          <w:p w14:paraId="09CA6378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/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div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 xml:space="preserve">&gt;     </w:t>
            </w:r>
            <w:r w:rsidRPr="00922416"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  <w:t xml:space="preserve"> </w:t>
            </w:r>
          </w:p>
          <w:p w14:paraId="34569D01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);</w:t>
            </w:r>
          </w:p>
          <w:p w14:paraId="79D201DB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}</w:t>
            </w:r>
          </w:p>
          <w:p w14:paraId="089E2E3D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}</w:t>
            </w:r>
          </w:p>
          <w:p w14:paraId="7DD8E5DE" w14:textId="77777777" w:rsidR="0006734B" w:rsidRPr="0006734B" w:rsidRDefault="0006734B" w:rsidP="00922416">
            <w:pPr>
              <w:textAlignment w:val="baseline"/>
              <w:outlineLvl w:val="0"/>
            </w:pPr>
          </w:p>
        </w:tc>
      </w:tr>
      <w:tr w:rsidR="0006734B" w14:paraId="1DA8C0A8" w14:textId="77777777" w:rsidTr="0006734B">
        <w:tc>
          <w:tcPr>
            <w:tcW w:w="5137" w:type="dxa"/>
          </w:tcPr>
          <w:p w14:paraId="032C61B1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  <w:r>
              <w:rPr>
                <w:b/>
                <w:lang w:val="uk-UA"/>
              </w:rPr>
              <w:lastRenderedPageBreak/>
              <w:t>Підрахунок кількості дочірніх елементів</w:t>
            </w:r>
          </w:p>
          <w:p w14:paraId="68F6FD41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53E86300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26BD183A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0FF40A3C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554A52ED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2C21C31F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17D08B5D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48FE573B" w14:textId="4D698BB8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6521F040" w14:textId="620AC25B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51CF079B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2B98CF2B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49D414C4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33036D9A" w14:textId="77777777" w:rsidR="0006734B" w:rsidRDefault="0006734B" w:rsidP="00922416">
            <w:pPr>
              <w:jc w:val="both"/>
              <w:textAlignment w:val="baseline"/>
              <w:outlineLvl w:val="0"/>
              <w:rPr>
                <w:b/>
                <w:lang w:val="uk-UA"/>
              </w:rPr>
            </w:pPr>
          </w:p>
          <w:p w14:paraId="22F530B3" w14:textId="25907C72" w:rsidR="0006734B" w:rsidRPr="0006734B" w:rsidRDefault="0006734B" w:rsidP="00922416">
            <w:pPr>
              <w:jc w:val="both"/>
              <w:textAlignment w:val="baseline"/>
              <w:outlineLvl w:val="0"/>
              <w:rPr>
                <w:b/>
                <w:sz w:val="20"/>
                <w:lang w:val="uk-UA"/>
              </w:rPr>
            </w:pPr>
            <w:proofErr w:type="spellStart"/>
            <w:r w:rsidRPr="0006734B">
              <w:rPr>
                <w:rFonts w:ascii="Courier New" w:eastAsia="Times New Roman" w:hAnsi="Courier New" w:cs="Courier New"/>
                <w:b/>
                <w:sz w:val="20"/>
                <w:szCs w:val="26"/>
                <w:u w:val="single"/>
                <w:bdr w:val="none" w:sz="0" w:space="0" w:color="auto" w:frame="1"/>
                <w:lang w:eastAsia="ru-UA"/>
              </w:rPr>
              <w:t>React.Children.count</w:t>
            </w:r>
            <w:proofErr w:type="spellEnd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(</w:t>
            </w:r>
            <w:proofErr w:type="spellStart"/>
            <w:r w:rsidRPr="0006734B">
              <w:rPr>
                <w:rFonts w:ascii="Courier New" w:eastAsia="Times New Roman" w:hAnsi="Courier New" w:cs="Courier New"/>
                <w:b/>
                <w:bCs/>
                <w:color w:val="000000"/>
                <w:sz w:val="20"/>
                <w:szCs w:val="26"/>
                <w:bdr w:val="none" w:sz="0" w:space="0" w:color="auto" w:frame="1"/>
                <w:lang w:eastAsia="ru-UA"/>
              </w:rPr>
              <w:t>this</w:t>
            </w:r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.props.children</w:t>
            </w:r>
            <w:proofErr w:type="spellEnd"/>
            <w:r w:rsidRPr="0006734B">
              <w:rPr>
                <w:rFonts w:ascii="Courier New" w:eastAsia="Times New Roman" w:hAnsi="Courier New" w:cs="Courier New"/>
                <w:sz w:val="20"/>
                <w:szCs w:val="26"/>
                <w:bdr w:val="none" w:sz="0" w:space="0" w:color="auto" w:frame="1"/>
                <w:lang w:eastAsia="ru-UA"/>
              </w:rPr>
              <w:t>)</w:t>
            </w:r>
          </w:p>
        </w:tc>
        <w:tc>
          <w:tcPr>
            <w:tcW w:w="10734" w:type="dxa"/>
          </w:tcPr>
          <w:p w14:paraId="17B7F528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expor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defaul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class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SomeComponen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extends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React.Componen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{</w:t>
            </w:r>
          </w:p>
          <w:p w14:paraId="0744B855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render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() {</w:t>
            </w:r>
          </w:p>
          <w:p w14:paraId="72603C37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cons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renWithWrapperDiv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React.Children.map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(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this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.props.children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,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&gt;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{</w:t>
            </w:r>
          </w:p>
          <w:p w14:paraId="70F2F1AE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return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(</w:t>
            </w:r>
          </w:p>
          <w:p w14:paraId="332E8909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 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div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lassName</w:t>
            </w:r>
            <w:proofErr w:type="spellEnd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</w:t>
            </w:r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"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some-component-special-class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"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gt;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{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}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/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div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&gt;</w:t>
            </w:r>
            <w:r w:rsidRPr="00922416"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  <w:t xml:space="preserve"> </w:t>
            </w:r>
          </w:p>
          <w:p w14:paraId="1B4BFC9B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);</w:t>
            </w:r>
          </w:p>
          <w:p w14:paraId="4D269415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});</w:t>
            </w:r>
          </w:p>
          <w:p w14:paraId="5C0BD84C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</w:p>
          <w:p w14:paraId="4D75C050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return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(</w:t>
            </w:r>
          </w:p>
          <w:p w14:paraId="395F9BB3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div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lassName</w:t>
            </w:r>
            <w:proofErr w:type="spellEnd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=</w:t>
            </w:r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"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some-component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DD1144"/>
                <w:sz w:val="26"/>
                <w:szCs w:val="26"/>
                <w:bdr w:val="none" w:sz="0" w:space="0" w:color="auto" w:frame="1"/>
                <w:lang w:eastAsia="ru-UA"/>
              </w:rPr>
              <w:t>"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gt;</w:t>
            </w:r>
          </w:p>
          <w:p w14:paraId="7247CF95" w14:textId="77777777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 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p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gt;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This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omponen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has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</w:t>
            </w:r>
          </w:p>
          <w:p w14:paraId="2B5754DC" w14:textId="5BE07807" w:rsidR="0006734B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val="uk-UA" w:eastAsia="ru-UA"/>
              </w:rPr>
              <w:t xml:space="preserve">           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{</w:t>
            </w:r>
            <w:proofErr w:type="spellStart"/>
            <w:r w:rsidRPr="002A58A8">
              <w:rPr>
                <w:rFonts w:ascii="Courier New" w:eastAsia="Times New Roman" w:hAnsi="Courier New" w:cs="Courier New"/>
                <w:b/>
                <w:sz w:val="28"/>
                <w:szCs w:val="26"/>
                <w:u w:val="single"/>
                <w:bdr w:val="none" w:sz="0" w:space="0" w:color="auto" w:frame="1"/>
                <w:lang w:eastAsia="ru-UA"/>
              </w:rPr>
              <w:t>React.Children.count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(</w:t>
            </w:r>
            <w:proofErr w:type="spellStart"/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this</w:t>
            </w: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.props.children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)} 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ren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.</w:t>
            </w:r>
          </w:p>
          <w:p w14:paraId="23E4E551" w14:textId="019AD12D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/p</w:t>
            </w:r>
            <w:r w:rsidRPr="00922416"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  <w:t>&gt;</w:t>
            </w:r>
          </w:p>
          <w:p w14:paraId="1F3E0C40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  {</w:t>
            </w:r>
            <w:proofErr w:type="spellStart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childrenWithWrapperDiv</w:t>
            </w:r>
            <w:proofErr w:type="spellEnd"/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}        </w:t>
            </w:r>
          </w:p>
          <w:p w14:paraId="2A68B317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  </w:t>
            </w:r>
            <w:r w:rsidRPr="00922416"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  <w:t>&lt;</w:t>
            </w:r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/</w:t>
            </w:r>
            <w:proofErr w:type="spellStart"/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>div</w:t>
            </w:r>
            <w:proofErr w:type="spellEnd"/>
            <w:r w:rsidRPr="00922416">
              <w:rPr>
                <w:rFonts w:ascii="Courier New" w:eastAsia="Times New Roman" w:hAnsi="Courier New" w:cs="Courier New"/>
                <w:color w:val="009926"/>
                <w:sz w:val="26"/>
                <w:szCs w:val="26"/>
                <w:bdr w:val="none" w:sz="0" w:space="0" w:color="auto" w:frame="1"/>
                <w:lang w:eastAsia="ru-UA"/>
              </w:rPr>
              <w:t xml:space="preserve">&gt;     </w:t>
            </w:r>
            <w:r w:rsidRPr="00922416">
              <w:rPr>
                <w:rFonts w:ascii="Courier New" w:eastAsia="Times New Roman" w:hAnsi="Courier New" w:cs="Courier New"/>
                <w:color w:val="A61717"/>
                <w:sz w:val="26"/>
                <w:szCs w:val="26"/>
                <w:bdr w:val="none" w:sz="0" w:space="0" w:color="auto" w:frame="1"/>
                <w:shd w:val="clear" w:color="auto" w:fill="E3D2D2"/>
                <w:lang w:eastAsia="ru-UA"/>
              </w:rPr>
              <w:t xml:space="preserve"> </w:t>
            </w:r>
          </w:p>
          <w:p w14:paraId="0DAB49E8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  );</w:t>
            </w:r>
          </w:p>
          <w:p w14:paraId="7F3F06DE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 xml:space="preserve">  }</w:t>
            </w:r>
          </w:p>
          <w:p w14:paraId="2FF77EB1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</w:pPr>
            <w:r w:rsidRPr="00922416">
              <w:rPr>
                <w:rFonts w:ascii="Courier New" w:eastAsia="Times New Roman" w:hAnsi="Courier New" w:cs="Courier New"/>
                <w:sz w:val="26"/>
                <w:szCs w:val="26"/>
                <w:bdr w:val="none" w:sz="0" w:space="0" w:color="auto" w:frame="1"/>
                <w:lang w:eastAsia="ru-UA"/>
              </w:rPr>
              <w:t>}</w:t>
            </w:r>
          </w:p>
          <w:p w14:paraId="3359F8C1" w14:textId="77777777" w:rsidR="0006734B" w:rsidRPr="00922416" w:rsidRDefault="0006734B" w:rsidP="0006734B">
            <w:pPr>
              <w:pBdr>
                <w:top w:val="single" w:sz="36" w:space="0" w:color="75B74F"/>
              </w:pBdr>
              <w:shd w:val="clear" w:color="auto" w:fill="F8F8F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b/>
                <w:bCs/>
                <w:color w:val="000000"/>
                <w:sz w:val="26"/>
                <w:szCs w:val="26"/>
                <w:bdr w:val="none" w:sz="0" w:space="0" w:color="auto" w:frame="1"/>
                <w:lang w:eastAsia="ru-UA"/>
              </w:rPr>
            </w:pPr>
          </w:p>
        </w:tc>
      </w:tr>
    </w:tbl>
    <w:p w14:paraId="60A82AD8" w14:textId="2E8093C9" w:rsidR="00922416" w:rsidRDefault="00922416" w:rsidP="00922416">
      <w:pPr>
        <w:spacing w:after="0" w:line="240" w:lineRule="auto"/>
        <w:textAlignment w:val="baseline"/>
        <w:outlineLvl w:val="0"/>
      </w:pPr>
    </w:p>
    <w:p w14:paraId="15B24E67" w14:textId="74768AB9" w:rsidR="00922416" w:rsidRDefault="00922416" w:rsidP="00922416">
      <w:pPr>
        <w:spacing w:after="0" w:line="240" w:lineRule="auto"/>
        <w:textAlignment w:val="baseline"/>
        <w:outlineLvl w:val="0"/>
      </w:pPr>
    </w:p>
    <w:p w14:paraId="02B4DC16" w14:textId="77777777" w:rsidR="00922416" w:rsidRDefault="00922416" w:rsidP="00922416">
      <w:pPr>
        <w:spacing w:after="0" w:line="240" w:lineRule="auto"/>
        <w:textAlignment w:val="baseline"/>
        <w:outlineLvl w:val="0"/>
      </w:pPr>
    </w:p>
    <w:p w14:paraId="43405E25" w14:textId="2F54D1D7" w:rsidR="00922416" w:rsidRDefault="0016184C" w:rsidP="00922416">
      <w:pPr>
        <w:spacing w:after="0" w:line="240" w:lineRule="auto"/>
        <w:textAlignment w:val="baseline"/>
        <w:outlineLvl w:val="0"/>
      </w:pPr>
      <w:hyperlink r:id="rId5" w:history="1">
        <w:r w:rsidR="00922416" w:rsidRPr="00D64550">
          <w:rPr>
            <w:rStyle w:val="a6"/>
          </w:rPr>
          <w:t>https://learn.co/lessons/react-this-props-children</w:t>
        </w:r>
      </w:hyperlink>
    </w:p>
    <w:p w14:paraId="1AD7FB39" w14:textId="02459A62" w:rsidR="00922416" w:rsidRDefault="00922416" w:rsidP="00922416">
      <w:pPr>
        <w:spacing w:after="0" w:line="240" w:lineRule="auto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</w:pPr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br/>
      </w:r>
    </w:p>
    <w:p w14:paraId="6A99BF6D" w14:textId="77777777" w:rsidR="00922416" w:rsidRDefault="00922416" w:rsidP="00922416">
      <w:pPr>
        <w:spacing w:after="0" w:line="240" w:lineRule="auto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</w:pPr>
    </w:p>
    <w:p w14:paraId="606A92DA" w14:textId="6ACD8CA6" w:rsidR="00922416" w:rsidRPr="00922416" w:rsidRDefault="00922416" w:rsidP="00922416">
      <w:pPr>
        <w:spacing w:after="0" w:line="240" w:lineRule="auto"/>
        <w:textAlignment w:val="baseline"/>
        <w:outlineLvl w:val="0"/>
        <w:rPr>
          <w:rFonts w:ascii="Times New Roman" w:eastAsia="Times New Roman" w:hAnsi="Times New Roman" w:cs="Times New Roman"/>
          <w:kern w:val="36"/>
          <w:sz w:val="30"/>
          <w:szCs w:val="30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t>React</w:t>
      </w:r>
      <w:proofErr w:type="spellEnd"/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t>This</w:t>
      </w:r>
      <w:proofErr w:type="spellEnd"/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t>Props</w:t>
      </w:r>
      <w:proofErr w:type="spellEnd"/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b/>
          <w:bCs/>
          <w:kern w:val="36"/>
          <w:sz w:val="30"/>
          <w:szCs w:val="30"/>
          <w:bdr w:val="none" w:sz="0" w:space="0" w:color="auto" w:frame="1"/>
          <w:lang w:eastAsia="ru-UA"/>
        </w:rPr>
        <w:t>Children</w:t>
      </w:r>
      <w:proofErr w:type="spellEnd"/>
    </w:p>
    <w:p w14:paraId="7390952D" w14:textId="77777777" w:rsidR="00922416" w:rsidRPr="00922416" w:rsidRDefault="00922416" w:rsidP="00922416">
      <w:pPr>
        <w:spacing w:before="480"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lastRenderedPageBreak/>
        <w:t>Overview</w:t>
      </w:r>
      <w:proofErr w:type="spellEnd"/>
    </w:p>
    <w:p w14:paraId="0CB7D357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'l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v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this.props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ean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tex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ac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03336AFB" w14:textId="77777777" w:rsidR="00922416" w:rsidRPr="00922416" w:rsidRDefault="00922416" w:rsidP="00922416">
      <w:pPr>
        <w:spacing w:before="960"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>Objectives</w:t>
      </w:r>
      <w:proofErr w:type="spellEnd"/>
    </w:p>
    <w:p w14:paraId="669BBF67" w14:textId="77777777" w:rsidR="00922416" w:rsidRPr="00922416" w:rsidRDefault="00922416" w:rsidP="00922416">
      <w:pPr>
        <w:numPr>
          <w:ilvl w:val="0"/>
          <w:numId w:val="1"/>
        </w:numPr>
        <w:spacing w:after="0" w:line="240" w:lineRule="auto"/>
        <w:ind w:left="600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this.props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nd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t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</w:p>
    <w:p w14:paraId="000AB04F" w14:textId="77777777" w:rsidR="00922416" w:rsidRPr="00922416" w:rsidRDefault="00922416" w:rsidP="00922416">
      <w:pPr>
        <w:numPr>
          <w:ilvl w:val="0"/>
          <w:numId w:val="1"/>
        </w:numPr>
        <w:spacing w:after="0" w:line="240" w:lineRule="auto"/>
        <w:ind w:left="600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pla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ow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React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tilities</w:t>
      </w:r>
      <w:proofErr w:type="spellEnd"/>
    </w:p>
    <w:p w14:paraId="351A81AB" w14:textId="77777777" w:rsidR="00922416" w:rsidRPr="00922416" w:rsidRDefault="00922416" w:rsidP="00922416">
      <w:pPr>
        <w:numPr>
          <w:ilvl w:val="0"/>
          <w:numId w:val="1"/>
        </w:numPr>
        <w:spacing w:before="180" w:after="0" w:line="240" w:lineRule="auto"/>
        <w:ind w:left="600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erat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v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s</w:t>
      </w:r>
      <w:proofErr w:type="spellEnd"/>
    </w:p>
    <w:p w14:paraId="54ED5516" w14:textId="77777777" w:rsidR="00922416" w:rsidRPr="00922416" w:rsidRDefault="00922416" w:rsidP="00922416">
      <w:pPr>
        <w:spacing w:before="960"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>component</w:t>
      </w:r>
      <w:proofErr w:type="spellEnd"/>
    </w:p>
    <w:p w14:paraId="2FE61DE9" w14:textId="64715792" w:rsidR="00922416" w:rsidRPr="00922416" w:rsidRDefault="00922416" w:rsidP="00922416">
      <w:pPr>
        <w:spacing w:before="240"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</w:p>
    <w:p w14:paraId="2A164338" w14:textId="77777777" w:rsidR="00922416" w:rsidRPr="00922416" w:rsidRDefault="00922416" w:rsidP="00922416">
      <w:pPr>
        <w:spacing w:before="240"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ac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an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sid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ollow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d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:</w:t>
      </w:r>
    </w:p>
    <w:p w14:paraId="331D9170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VideoPlayer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10614437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VideoHeader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7E82B33D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h1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video-title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Th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impsons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h1</w:t>
      </w:r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77233360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VideoHeader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1C76F2C6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VideoControl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/&gt;</w:t>
      </w:r>
    </w:p>
    <w:p w14:paraId="1A4C4403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VideoPlayer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7AD9F5C3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amp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VideoPlay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w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: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VideoHead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VideoControl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VideoHead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ur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: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h1</w:t>
      </w:r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with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it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t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VideoControl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th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16B62F68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h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mporta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?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you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e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bo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s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terfac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o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cret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amp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et'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a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'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reat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 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Panel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&gt;</w:t>
      </w:r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llow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t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ane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igh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ook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tt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k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:</w:t>
      </w:r>
    </w:p>
    <w:p w14:paraId="66455C1B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Panel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titl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Browse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for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ovies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0DEB61E9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1A17E2EA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2168F87C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53117FD8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6162504B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Panel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13AF2A63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lastRenderedPageBreak/>
        <w:t>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you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e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'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t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i/>
          <w:iCs/>
          <w:sz w:val="26"/>
          <w:szCs w:val="26"/>
          <w:bdr w:val="none" w:sz="0" w:space="0" w:color="auto" w:frame="1"/>
          <w:lang w:eastAsia="ru-UA"/>
        </w:rPr>
        <w:t>insid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Panel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&gt;</w:t>
      </w:r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ag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w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ow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d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nd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t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?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cces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roug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b/>
          <w:bCs/>
          <w:sz w:val="26"/>
          <w:szCs w:val="26"/>
          <w:bdr w:val="none" w:sz="0" w:space="0" w:color="auto" w:frame="1"/>
          <w:shd w:val="clear" w:color="auto" w:fill="EFEFEF"/>
          <w:lang w:eastAsia="ru-UA"/>
        </w:rPr>
        <w:t>this.props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 —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pecia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ass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utomatical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41F9C2F9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por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defaul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las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Panel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tend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act.Compone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{</w:t>
      </w:r>
    </w:p>
    <w:p w14:paraId="25B9AE57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nder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) {</w:t>
      </w:r>
    </w:p>
    <w:p w14:paraId="5F61F7F3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retur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(</w:t>
      </w:r>
    </w:p>
    <w:p w14:paraId="4C7215E5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panel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4FBECC41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panel-header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{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this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props.titl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65AEC030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panel-body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{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this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props.childre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7C0FE4D3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08CA685E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);</w:t>
      </w:r>
    </w:p>
    <w:p w14:paraId="58129F69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}</w:t>
      </w:r>
    </w:p>
    <w:p w14:paraId="5D7A6100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</w:p>
    <w:p w14:paraId="3AE81F62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ometh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k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this.props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didn'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is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'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as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l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nt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roug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hic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ou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b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ver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nwield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ook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al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g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:</w:t>
      </w:r>
    </w:p>
    <w:p w14:paraId="7608B908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Panel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</w:p>
    <w:p w14:paraId="47AF5E38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titl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Browse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for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ovies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</w:p>
    <w:p w14:paraId="2DBE5CFE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body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{</w:t>
      </w:r>
    </w:p>
    <w:p w14:paraId="7B023D28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1FF13346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0348D522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1C251E85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57108B64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tuff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.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30C05937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5E2B5D4F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} </w:t>
      </w:r>
    </w:p>
    <w:p w14:paraId="40A780BB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75026863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i/>
          <w:iCs/>
          <w:sz w:val="26"/>
          <w:szCs w:val="26"/>
          <w:bdr w:val="none" w:sz="0" w:space="0" w:color="auto" w:frame="1"/>
          <w:lang w:eastAsia="ru-UA"/>
        </w:rPr>
        <w:t>A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'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ra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nclos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div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!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nkful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jus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es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sid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k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di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bo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uc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k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es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gula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HTML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lement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786B91BA" w14:textId="77777777" w:rsidR="00922416" w:rsidRPr="00922416" w:rsidRDefault="00922416" w:rsidP="00922416">
      <w:pPr>
        <w:spacing w:before="960"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>React.Children</w:t>
      </w:r>
      <w:proofErr w:type="spellEnd"/>
    </w:p>
    <w:p w14:paraId="51C27ED6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inc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this.props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lem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ultip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lement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l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valu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spective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ing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d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rra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de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undefin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ometime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a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ransform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befo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nder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m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—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amp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itiona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ver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lastRenderedPageBreak/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ant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d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'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ak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ossib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ype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this.props.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ccou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amp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n'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a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2D88B1BC" w14:textId="77777777" w:rsidR="00922416" w:rsidRPr="00922416" w:rsidRDefault="00922416" w:rsidP="00922416">
      <w:pPr>
        <w:spacing w:before="240"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ucki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ac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vide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it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le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PI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nd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oop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(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l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)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on'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row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us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—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'l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nd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ing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icel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backgrou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7017328A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et'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a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v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s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Movi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est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sid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MovieBrows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:</w:t>
      </w:r>
    </w:p>
    <w:p w14:paraId="44FACFA5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Browser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64FCBBFD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titl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ad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ax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: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Fury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Road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/&gt;</w:t>
      </w:r>
    </w:p>
    <w:p w14:paraId="4EC4CAF3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titl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Harry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Potter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&amp;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The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Goblet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Of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Fire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/&gt;</w:t>
      </w:r>
    </w:p>
    <w:p w14:paraId="6EAAB7A6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MovieBrowser</w:t>
      </w:r>
      <w:proofErr w:type="spellEnd"/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2654404F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w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et'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ssum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om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reaso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e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as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dow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tra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—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ou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k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know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be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lay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MovieBrows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ou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ook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ometh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ik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befo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:</w:t>
      </w:r>
    </w:p>
    <w:p w14:paraId="0933EAD9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por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defaul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las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Browser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tend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act.Compone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{</w:t>
      </w:r>
    </w:p>
    <w:p w14:paraId="27C539A3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nder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) {</w:t>
      </w:r>
    </w:p>
    <w:p w14:paraId="5440DB89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ons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urrentPlayingTitl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'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ad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ax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: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Fury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Road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'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;</w:t>
      </w:r>
    </w:p>
    <w:p w14:paraId="5732EEE2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</w:p>
    <w:p w14:paraId="58034551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retur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(</w:t>
      </w:r>
    </w:p>
    <w:p w14:paraId="10871FE0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ovie-browser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2ADE99FC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{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this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props.childre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</w:p>
    <w:p w14:paraId="38C62892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 xml:space="preserve">&gt;     </w:t>
      </w:r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 xml:space="preserve"> </w:t>
      </w:r>
    </w:p>
    <w:p w14:paraId="250F4295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);</w:t>
      </w:r>
    </w:p>
    <w:p w14:paraId="557A03ED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}</w:t>
      </w:r>
    </w:p>
    <w:p w14:paraId="44F584F9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</w:p>
    <w:p w14:paraId="19FB1130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Now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et'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isPlay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MovieBrows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:</w:t>
      </w:r>
    </w:p>
    <w:p w14:paraId="4FCF11EA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por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defaul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las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MovieBrowser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tend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act.Compone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{</w:t>
      </w:r>
    </w:p>
    <w:p w14:paraId="55EF0FAE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nder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) {</w:t>
      </w:r>
    </w:p>
    <w:p w14:paraId="4F395F9A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ons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urrentPlayingTitl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'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ad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ax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: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Fury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Road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'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;</w:t>
      </w:r>
    </w:p>
    <w:p w14:paraId="6715652B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ons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renWithExtraProp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2A58A8">
        <w:rPr>
          <w:rFonts w:ascii="Courier New" w:eastAsia="Times New Roman" w:hAnsi="Courier New" w:cs="Courier New"/>
          <w:b/>
          <w:sz w:val="28"/>
          <w:szCs w:val="26"/>
          <w:u w:val="single"/>
          <w:bdr w:val="none" w:sz="0" w:space="0" w:color="auto" w:frame="1"/>
          <w:lang w:eastAsia="ru-UA"/>
        </w:rPr>
        <w:t>React.Children.map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this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props.childre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,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&gt;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{</w:t>
      </w:r>
    </w:p>
    <w:p w14:paraId="3AD714BD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retur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act.cloneEleme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, {</w:t>
      </w:r>
    </w:p>
    <w:p w14:paraId="684362A3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</w:t>
      </w:r>
      <w:proofErr w:type="spellStart"/>
      <w:r w:rsidRPr="00922416">
        <w:rPr>
          <w:rFonts w:ascii="Courier New" w:eastAsia="Times New Roman" w:hAnsi="Courier New" w:cs="Courier New"/>
          <w:color w:val="008080"/>
          <w:sz w:val="26"/>
          <w:szCs w:val="26"/>
          <w:bdr w:val="none" w:sz="0" w:space="0" w:color="auto" w:frame="1"/>
          <w:lang w:eastAsia="ru-UA"/>
        </w:rPr>
        <w:t>isPlaying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: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.props.title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==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urrentPlayingTitle</w:t>
      </w:r>
      <w:proofErr w:type="spellEnd"/>
    </w:p>
    <w:p w14:paraId="7C2BE818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});</w:t>
      </w:r>
    </w:p>
    <w:p w14:paraId="3B73DB9A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});</w:t>
      </w:r>
    </w:p>
    <w:p w14:paraId="66BC7896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</w:p>
    <w:p w14:paraId="676B03EE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retur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(</w:t>
      </w:r>
    </w:p>
    <w:p w14:paraId="0F82C1D1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lastRenderedPageBreak/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movie-browser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2652282C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{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renWithExtraProp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</w:p>
    <w:p w14:paraId="38DBF122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 xml:space="preserve">&gt;     </w:t>
      </w:r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 xml:space="preserve"> </w:t>
      </w:r>
    </w:p>
    <w:p w14:paraId="68BE7453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);</w:t>
      </w:r>
    </w:p>
    <w:p w14:paraId="6D817F39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}</w:t>
      </w:r>
    </w:p>
    <w:p w14:paraId="1BFA9D34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</w:p>
    <w:p w14:paraId="786D9227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React.Children.ma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h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w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arameter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: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irs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mselve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eco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n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unctio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ransform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valu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i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as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'r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tra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d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a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us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React.cloneElem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firs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rgum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as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tsel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econ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rgume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as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itiona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os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dditiona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ge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merged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it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'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ist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verwriting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prop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it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am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ke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1E8CE033" w14:textId="77777777" w:rsidR="00922416" w:rsidRPr="00922416" w:rsidRDefault="00922416" w:rsidP="00922416">
      <w:pPr>
        <w:spacing w:before="960"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>More</w:t>
      </w:r>
      <w:proofErr w:type="spellEnd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t>iteration</w:t>
      </w:r>
      <w:proofErr w:type="spellEnd"/>
    </w:p>
    <w:p w14:paraId="1D81CC16" w14:textId="77777777" w:rsidR="00922416" w:rsidRPr="00922416" w:rsidRDefault="00922416" w:rsidP="0092241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othe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ampl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,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let'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a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a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rap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ur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omponent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i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extra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shd w:val="clear" w:color="auto" w:fill="EFEFEF"/>
          <w:lang w:eastAsia="ru-UA"/>
        </w:rPr>
        <w:t>div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 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ith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a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specia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lass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.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ls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wa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display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he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total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amount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of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 xml:space="preserve"> </w:t>
      </w:r>
      <w:proofErr w:type="spellStart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children</w:t>
      </w:r>
      <w:proofErr w:type="spellEnd"/>
      <w:r w:rsidRPr="00922416">
        <w:rPr>
          <w:rFonts w:ascii="Times New Roman" w:eastAsia="Times New Roman" w:hAnsi="Times New Roman" w:cs="Times New Roman"/>
          <w:sz w:val="26"/>
          <w:szCs w:val="26"/>
          <w:lang w:eastAsia="ru-UA"/>
        </w:rPr>
        <w:t>.</w:t>
      </w:r>
    </w:p>
    <w:p w14:paraId="177F2D61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por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defaul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las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SomeCompone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extend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act.Compone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{</w:t>
      </w:r>
    </w:p>
    <w:p w14:paraId="04FC9D5C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nder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) {</w:t>
      </w:r>
    </w:p>
    <w:p w14:paraId="6A2D91F5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cons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renWithWrapper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React.Children.map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this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props.childre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,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&gt;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{</w:t>
      </w:r>
    </w:p>
    <w:p w14:paraId="71456567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retur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(</w:t>
      </w:r>
    </w:p>
    <w:p w14:paraId="0E5014DC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some-component-special-class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{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&gt;</w:t>
      </w:r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 xml:space="preserve"> </w:t>
      </w:r>
    </w:p>
    <w:p w14:paraId="313CF9E4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);</w:t>
      </w:r>
    </w:p>
    <w:p w14:paraId="0B4B5BA0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});</w:t>
      </w:r>
    </w:p>
    <w:p w14:paraId="6506BAA7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</w:p>
    <w:p w14:paraId="4E3374FB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retur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(</w:t>
      </w:r>
    </w:p>
    <w:p w14:paraId="271B92A2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lassName</w:t>
      </w:r>
      <w:proofErr w:type="spellEnd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=</w:t>
      </w:r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proofErr w:type="spellStart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some-component</w:t>
      </w:r>
      <w:proofErr w:type="spellEnd"/>
      <w:r w:rsidRPr="00922416">
        <w:rPr>
          <w:rFonts w:ascii="Courier New" w:eastAsia="Times New Roman" w:hAnsi="Courier New" w:cs="Courier New"/>
          <w:color w:val="DD1144"/>
          <w:sz w:val="26"/>
          <w:szCs w:val="26"/>
          <w:bdr w:val="none" w:sz="0" w:space="0" w:color="auto" w:frame="1"/>
          <w:lang w:eastAsia="ru-UA"/>
        </w:rPr>
        <w:t>"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</w:p>
    <w:p w14:paraId="67D51555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p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gt;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Thi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ompone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has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{</w:t>
      </w:r>
      <w:proofErr w:type="spellStart"/>
      <w:r w:rsidRPr="002A58A8">
        <w:rPr>
          <w:rFonts w:ascii="Courier New" w:eastAsia="Times New Roman" w:hAnsi="Courier New" w:cs="Courier New"/>
          <w:b/>
          <w:sz w:val="28"/>
          <w:szCs w:val="26"/>
          <w:u w:val="single"/>
          <w:bdr w:val="none" w:sz="0" w:space="0" w:color="auto" w:frame="1"/>
          <w:lang w:eastAsia="ru-UA"/>
        </w:rPr>
        <w:t>React.Children.count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(</w:t>
      </w:r>
      <w:proofErr w:type="spellStart"/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this</w:t>
      </w: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props.childre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)} 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ren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.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p</w:t>
      </w:r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>&gt;</w:t>
      </w:r>
    </w:p>
    <w:p w14:paraId="74A05ED4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  {</w:t>
      </w:r>
      <w:proofErr w:type="spellStart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childrenWithWrapperDiv</w:t>
      </w:r>
      <w:proofErr w:type="spellEnd"/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}        </w:t>
      </w:r>
    </w:p>
    <w:p w14:paraId="4762DC02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  </w:t>
      </w:r>
      <w:r w:rsidRPr="00922416">
        <w:rPr>
          <w:rFonts w:ascii="Courier New" w:eastAsia="Times New Roman" w:hAnsi="Courier New" w:cs="Courier New"/>
          <w:b/>
          <w:bCs/>
          <w:color w:val="000000"/>
          <w:sz w:val="26"/>
          <w:szCs w:val="26"/>
          <w:bdr w:val="none" w:sz="0" w:space="0" w:color="auto" w:frame="1"/>
          <w:lang w:eastAsia="ru-UA"/>
        </w:rPr>
        <w:t>&lt;</w:t>
      </w:r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/</w:t>
      </w:r>
      <w:proofErr w:type="spellStart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>div</w:t>
      </w:r>
      <w:proofErr w:type="spellEnd"/>
      <w:r w:rsidRPr="00922416">
        <w:rPr>
          <w:rFonts w:ascii="Courier New" w:eastAsia="Times New Roman" w:hAnsi="Courier New" w:cs="Courier New"/>
          <w:color w:val="009926"/>
          <w:sz w:val="26"/>
          <w:szCs w:val="26"/>
          <w:bdr w:val="none" w:sz="0" w:space="0" w:color="auto" w:frame="1"/>
          <w:lang w:eastAsia="ru-UA"/>
        </w:rPr>
        <w:t xml:space="preserve">&gt;     </w:t>
      </w:r>
      <w:r w:rsidRPr="00922416">
        <w:rPr>
          <w:rFonts w:ascii="Courier New" w:eastAsia="Times New Roman" w:hAnsi="Courier New" w:cs="Courier New"/>
          <w:color w:val="A61717"/>
          <w:sz w:val="26"/>
          <w:szCs w:val="26"/>
          <w:bdr w:val="none" w:sz="0" w:space="0" w:color="auto" w:frame="1"/>
          <w:shd w:val="clear" w:color="auto" w:fill="E3D2D2"/>
          <w:lang w:eastAsia="ru-UA"/>
        </w:rPr>
        <w:t xml:space="preserve"> </w:t>
      </w:r>
    </w:p>
    <w:p w14:paraId="369F0F45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  );</w:t>
      </w:r>
    </w:p>
    <w:p w14:paraId="0F199C0B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 xml:space="preserve">  }</w:t>
      </w:r>
    </w:p>
    <w:p w14:paraId="6483FA88" w14:textId="77777777" w:rsidR="00922416" w:rsidRPr="00922416" w:rsidRDefault="00922416" w:rsidP="00922416">
      <w:pPr>
        <w:pBdr>
          <w:top w:val="single" w:sz="36" w:space="0" w:color="75B74F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</w:pPr>
      <w:r w:rsidRPr="00922416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  <w:lang w:eastAsia="ru-UA"/>
        </w:rPr>
        <w:t>}</w:t>
      </w:r>
    </w:p>
    <w:p w14:paraId="362F1783" w14:textId="59091D7F" w:rsidR="00922416" w:rsidRPr="00922416" w:rsidRDefault="00922416" w:rsidP="00922416">
      <w:pPr>
        <w:spacing w:before="960"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</w:pPr>
      <w:proofErr w:type="spellStart"/>
      <w:r w:rsidRPr="00922416">
        <w:rPr>
          <w:rFonts w:ascii="Times New Roman" w:eastAsia="Times New Roman" w:hAnsi="Times New Roman" w:cs="Times New Roman"/>
          <w:b/>
          <w:bCs/>
          <w:sz w:val="30"/>
          <w:szCs w:val="30"/>
          <w:lang w:eastAsia="ru-UA"/>
        </w:rPr>
        <w:lastRenderedPageBreak/>
        <w:t>Resources</w:t>
      </w:r>
      <w:proofErr w:type="spellEnd"/>
    </w:p>
    <w:p w14:paraId="47A5C9D7" w14:textId="77777777" w:rsidR="00922416" w:rsidRPr="00922416" w:rsidRDefault="0016184C" w:rsidP="00922416">
      <w:pPr>
        <w:numPr>
          <w:ilvl w:val="0"/>
          <w:numId w:val="2"/>
        </w:numPr>
        <w:spacing w:after="0" w:line="240" w:lineRule="auto"/>
        <w:ind w:left="420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hyperlink r:id="rId6" w:anchor="children" w:history="1">
        <w:proofErr w:type="spellStart"/>
        <w:r w:rsidR="00922416" w:rsidRPr="00922416">
          <w:rPr>
            <w:rFonts w:ascii="Times New Roman" w:eastAsia="Times New Roman" w:hAnsi="Times New Roman" w:cs="Times New Roman"/>
            <w:color w:val="00BCE1"/>
            <w:sz w:val="26"/>
            <w:szCs w:val="26"/>
            <w:u w:val="single"/>
            <w:lang w:eastAsia="ru-UA"/>
          </w:rPr>
          <w:t>Explanation</w:t>
        </w:r>
        <w:proofErr w:type="spellEnd"/>
        <w:r w:rsidR="00922416" w:rsidRPr="00922416">
          <w:rPr>
            <w:rFonts w:ascii="Times New Roman" w:eastAsia="Times New Roman" w:hAnsi="Times New Roman" w:cs="Times New Roman"/>
            <w:color w:val="00BCE1"/>
            <w:sz w:val="26"/>
            <w:szCs w:val="26"/>
            <w:u w:val="single"/>
            <w:lang w:eastAsia="ru-UA"/>
          </w:rPr>
          <w:t xml:space="preserve"> </w:t>
        </w:r>
        <w:proofErr w:type="spellStart"/>
        <w:r w:rsidR="00922416" w:rsidRPr="00922416">
          <w:rPr>
            <w:rFonts w:ascii="Times New Roman" w:eastAsia="Times New Roman" w:hAnsi="Times New Roman" w:cs="Times New Roman"/>
            <w:color w:val="00BCE1"/>
            <w:sz w:val="26"/>
            <w:szCs w:val="26"/>
            <w:u w:val="single"/>
            <w:lang w:eastAsia="ru-UA"/>
          </w:rPr>
          <w:t>on</w:t>
        </w:r>
        <w:proofErr w:type="spellEnd"/>
        <w:r w:rsidR="00922416" w:rsidRPr="00922416">
          <w:rPr>
            <w:rFonts w:ascii="Times New Roman" w:eastAsia="Times New Roman" w:hAnsi="Times New Roman" w:cs="Times New Roman"/>
            <w:color w:val="00BCE1"/>
            <w:sz w:val="26"/>
            <w:szCs w:val="26"/>
            <w:u w:val="single"/>
            <w:lang w:eastAsia="ru-UA"/>
          </w:rPr>
          <w:t xml:space="preserve"> </w:t>
        </w:r>
        <w:proofErr w:type="spellStart"/>
        <w:r w:rsidR="00922416" w:rsidRPr="00922416">
          <w:rPr>
            <w:rFonts w:ascii="Times New Roman" w:eastAsia="Times New Roman" w:hAnsi="Times New Roman" w:cs="Times New Roman"/>
            <w:color w:val="00BCE1"/>
            <w:sz w:val="26"/>
            <w:szCs w:val="26"/>
            <w:u w:val="single"/>
            <w:lang w:eastAsia="ru-UA"/>
          </w:rPr>
          <w:t>Children</w:t>
        </w:r>
        <w:proofErr w:type="spellEnd"/>
      </w:hyperlink>
    </w:p>
    <w:p w14:paraId="3E3D215C" w14:textId="77777777" w:rsidR="00922416" w:rsidRPr="00922416" w:rsidRDefault="0016184C" w:rsidP="00922416">
      <w:pPr>
        <w:numPr>
          <w:ilvl w:val="0"/>
          <w:numId w:val="2"/>
        </w:numPr>
        <w:spacing w:after="0" w:line="240" w:lineRule="auto"/>
        <w:ind w:left="420"/>
        <w:textAlignment w:val="baseline"/>
        <w:rPr>
          <w:rFonts w:ascii="Times New Roman" w:eastAsia="Times New Roman" w:hAnsi="Times New Roman" w:cs="Times New Roman"/>
          <w:sz w:val="26"/>
          <w:szCs w:val="26"/>
          <w:lang w:eastAsia="ru-UA"/>
        </w:rPr>
      </w:pPr>
      <w:hyperlink r:id="rId7" w:anchor="react.children" w:history="1">
        <w:proofErr w:type="spellStart"/>
        <w:r w:rsidR="00922416" w:rsidRPr="00922416">
          <w:rPr>
            <w:rFonts w:ascii="Times New Roman" w:eastAsia="Times New Roman" w:hAnsi="Times New Roman" w:cs="Times New Roman"/>
            <w:color w:val="00BCE1"/>
            <w:sz w:val="26"/>
            <w:szCs w:val="26"/>
            <w:u w:val="single"/>
            <w:lang w:eastAsia="ru-UA"/>
          </w:rPr>
          <w:t>React.Children</w:t>
        </w:r>
        <w:proofErr w:type="spellEnd"/>
        <w:r w:rsidR="00922416" w:rsidRPr="00922416">
          <w:rPr>
            <w:rFonts w:ascii="Times New Roman" w:eastAsia="Times New Roman" w:hAnsi="Times New Roman" w:cs="Times New Roman"/>
            <w:color w:val="00BCE1"/>
            <w:sz w:val="26"/>
            <w:szCs w:val="26"/>
            <w:u w:val="single"/>
            <w:lang w:eastAsia="ru-UA"/>
          </w:rPr>
          <w:t xml:space="preserve"> API</w:t>
        </w:r>
      </w:hyperlink>
    </w:p>
    <w:p w14:paraId="53314A83" w14:textId="7ADCBB07" w:rsidR="00922416" w:rsidRPr="00922416" w:rsidRDefault="00922416" w:rsidP="00922416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</w:p>
    <w:sectPr w:rsidR="00922416" w:rsidRPr="00922416" w:rsidSect="0006734B">
      <w:pgSz w:w="16838" w:h="11906" w:orient="landscape"/>
      <w:pgMar w:top="567" w:right="567" w:bottom="72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620B"/>
    <w:multiLevelType w:val="multilevel"/>
    <w:tmpl w:val="04B04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9D46AF"/>
    <w:multiLevelType w:val="multilevel"/>
    <w:tmpl w:val="F29CD0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321C07F6"/>
    <w:multiLevelType w:val="multilevel"/>
    <w:tmpl w:val="48D0C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081278"/>
    <w:multiLevelType w:val="multilevel"/>
    <w:tmpl w:val="8D825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2A5497"/>
    <w:multiLevelType w:val="multilevel"/>
    <w:tmpl w:val="D75E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1E7D3C"/>
    <w:multiLevelType w:val="multilevel"/>
    <w:tmpl w:val="9614F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31552F"/>
    <w:multiLevelType w:val="multilevel"/>
    <w:tmpl w:val="65306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ytLAwMTc3MDCwtDBR0lEKTi0uzszPAykwqgUAKktVSiwAAAA="/>
  </w:docVars>
  <w:rsids>
    <w:rsidRoot w:val="00C35500"/>
    <w:rsid w:val="0006734B"/>
    <w:rsid w:val="000761CF"/>
    <w:rsid w:val="0016184C"/>
    <w:rsid w:val="002A58A8"/>
    <w:rsid w:val="004B0F01"/>
    <w:rsid w:val="00572E95"/>
    <w:rsid w:val="00601818"/>
    <w:rsid w:val="00623F8E"/>
    <w:rsid w:val="008E6FA1"/>
    <w:rsid w:val="00922416"/>
    <w:rsid w:val="00923F82"/>
    <w:rsid w:val="00C35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FEB0A"/>
  <w15:chartTrackingRefBased/>
  <w15:docId w15:val="{9AEB1A73-4752-4B5F-B83A-818DD4D00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9224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UA"/>
    </w:rPr>
  </w:style>
  <w:style w:type="paragraph" w:styleId="2">
    <w:name w:val="heading 2"/>
    <w:basedOn w:val="a"/>
    <w:link w:val="20"/>
    <w:uiPriority w:val="9"/>
    <w:qFormat/>
    <w:rsid w:val="009224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UA"/>
    </w:rPr>
  </w:style>
  <w:style w:type="paragraph" w:styleId="5">
    <w:name w:val="heading 5"/>
    <w:basedOn w:val="a"/>
    <w:link w:val="50"/>
    <w:uiPriority w:val="9"/>
    <w:qFormat/>
    <w:rsid w:val="0092241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ru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22416"/>
    <w:rPr>
      <w:rFonts w:ascii="Times New Roman" w:eastAsia="Times New Roman" w:hAnsi="Times New Roman" w:cs="Times New Roman"/>
      <w:b/>
      <w:bCs/>
      <w:kern w:val="36"/>
      <w:sz w:val="48"/>
      <w:szCs w:val="48"/>
      <w:lang w:eastAsia="ru-UA"/>
    </w:rPr>
  </w:style>
  <w:style w:type="character" w:customStyle="1" w:styleId="20">
    <w:name w:val="Заголовок 2 Знак"/>
    <w:basedOn w:val="a0"/>
    <w:link w:val="2"/>
    <w:uiPriority w:val="9"/>
    <w:rsid w:val="00922416"/>
    <w:rPr>
      <w:rFonts w:ascii="Times New Roman" w:eastAsia="Times New Roman" w:hAnsi="Times New Roman" w:cs="Times New Roman"/>
      <w:b/>
      <w:bCs/>
      <w:sz w:val="36"/>
      <w:szCs w:val="36"/>
      <w:lang w:eastAsia="ru-UA"/>
    </w:rPr>
  </w:style>
  <w:style w:type="character" w:customStyle="1" w:styleId="50">
    <w:name w:val="Заголовок 5 Знак"/>
    <w:basedOn w:val="a0"/>
    <w:link w:val="5"/>
    <w:uiPriority w:val="9"/>
    <w:rsid w:val="00922416"/>
    <w:rPr>
      <w:rFonts w:ascii="Times New Roman" w:eastAsia="Times New Roman" w:hAnsi="Times New Roman" w:cs="Times New Roman"/>
      <w:b/>
      <w:bCs/>
      <w:sz w:val="20"/>
      <w:szCs w:val="20"/>
      <w:lang w:eastAsia="ru-UA"/>
    </w:rPr>
  </w:style>
  <w:style w:type="character" w:styleId="a3">
    <w:name w:val="Strong"/>
    <w:basedOn w:val="a0"/>
    <w:uiPriority w:val="22"/>
    <w:qFormat/>
    <w:rsid w:val="00922416"/>
    <w:rPr>
      <w:b/>
      <w:bCs/>
    </w:rPr>
  </w:style>
  <w:style w:type="paragraph" w:styleId="a4">
    <w:name w:val="Normal (Web)"/>
    <w:basedOn w:val="a"/>
    <w:uiPriority w:val="99"/>
    <w:semiHidden/>
    <w:unhideWhenUsed/>
    <w:rsid w:val="00922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UA"/>
    </w:rPr>
  </w:style>
  <w:style w:type="character" w:styleId="HTML">
    <w:name w:val="HTML Code"/>
    <w:basedOn w:val="a0"/>
    <w:uiPriority w:val="99"/>
    <w:semiHidden/>
    <w:unhideWhenUsed/>
    <w:rsid w:val="00922416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922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UA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922416"/>
    <w:rPr>
      <w:rFonts w:ascii="Courier New" w:eastAsia="Times New Roman" w:hAnsi="Courier New" w:cs="Courier New"/>
      <w:sz w:val="20"/>
      <w:szCs w:val="20"/>
      <w:lang w:eastAsia="ru-UA"/>
    </w:rPr>
  </w:style>
  <w:style w:type="character" w:customStyle="1" w:styleId="o">
    <w:name w:val="o"/>
    <w:basedOn w:val="a0"/>
    <w:rsid w:val="00922416"/>
  </w:style>
  <w:style w:type="character" w:customStyle="1" w:styleId="nx">
    <w:name w:val="nx"/>
    <w:basedOn w:val="a0"/>
    <w:rsid w:val="00922416"/>
  </w:style>
  <w:style w:type="character" w:customStyle="1" w:styleId="s2">
    <w:name w:val="s2"/>
    <w:basedOn w:val="a0"/>
    <w:rsid w:val="00922416"/>
  </w:style>
  <w:style w:type="character" w:customStyle="1" w:styleId="sr">
    <w:name w:val="sr"/>
    <w:basedOn w:val="a0"/>
    <w:rsid w:val="00922416"/>
  </w:style>
  <w:style w:type="character" w:customStyle="1" w:styleId="err">
    <w:name w:val="err"/>
    <w:basedOn w:val="a0"/>
    <w:rsid w:val="00922416"/>
  </w:style>
  <w:style w:type="character" w:customStyle="1" w:styleId="p">
    <w:name w:val="p"/>
    <w:basedOn w:val="a0"/>
    <w:rsid w:val="00922416"/>
  </w:style>
  <w:style w:type="character" w:styleId="a5">
    <w:name w:val="Emphasis"/>
    <w:basedOn w:val="a0"/>
    <w:uiPriority w:val="20"/>
    <w:qFormat/>
    <w:rsid w:val="00922416"/>
    <w:rPr>
      <w:i/>
      <w:iCs/>
    </w:rPr>
  </w:style>
  <w:style w:type="character" w:customStyle="1" w:styleId="kr">
    <w:name w:val="kr"/>
    <w:basedOn w:val="a0"/>
    <w:rsid w:val="00922416"/>
  </w:style>
  <w:style w:type="character" w:customStyle="1" w:styleId="k">
    <w:name w:val="k"/>
    <w:basedOn w:val="a0"/>
    <w:rsid w:val="00922416"/>
  </w:style>
  <w:style w:type="character" w:customStyle="1" w:styleId="s1">
    <w:name w:val="s1"/>
    <w:basedOn w:val="a0"/>
    <w:rsid w:val="00922416"/>
  </w:style>
  <w:style w:type="character" w:customStyle="1" w:styleId="na">
    <w:name w:val="na"/>
    <w:basedOn w:val="a0"/>
    <w:rsid w:val="00922416"/>
  </w:style>
  <w:style w:type="character" w:styleId="a6">
    <w:name w:val="Hyperlink"/>
    <w:basedOn w:val="a0"/>
    <w:uiPriority w:val="99"/>
    <w:unhideWhenUsed/>
    <w:rsid w:val="00922416"/>
    <w:rPr>
      <w:color w:val="0000FF"/>
      <w:u w:val="single"/>
    </w:rPr>
  </w:style>
  <w:style w:type="paragraph" w:customStyle="1" w:styleId="util--margin-bm">
    <w:name w:val="util--margin-bm"/>
    <w:basedOn w:val="a"/>
    <w:rsid w:val="00922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UA"/>
    </w:rPr>
  </w:style>
  <w:style w:type="character" w:styleId="a7">
    <w:name w:val="Unresolved Mention"/>
    <w:basedOn w:val="a0"/>
    <w:uiPriority w:val="99"/>
    <w:semiHidden/>
    <w:unhideWhenUsed/>
    <w:rsid w:val="00922416"/>
    <w:rPr>
      <w:color w:val="605E5C"/>
      <w:shd w:val="clear" w:color="auto" w:fill="E1DFDD"/>
    </w:rPr>
  </w:style>
  <w:style w:type="table" w:styleId="a8">
    <w:name w:val="Table Grid"/>
    <w:basedOn w:val="a1"/>
    <w:uiPriority w:val="39"/>
    <w:rsid w:val="009224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8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1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359">
                      <w:marLeft w:val="12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3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594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41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943009">
                  <w:marLeft w:val="-120"/>
                  <w:marRight w:val="-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184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48002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3404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2520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76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4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337136">
                      <w:marLeft w:val="120"/>
                      <w:marRight w:val="12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85925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703913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536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08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308663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488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2057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284435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3478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6909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513316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1191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91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03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015974">
                      <w:marLeft w:val="120"/>
                      <w:marRight w:val="12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0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169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803280">
                                  <w:marLeft w:val="180"/>
                                  <w:marRight w:val="180"/>
                                  <w:marTop w:val="18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628917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112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54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61698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0670724">
                                  <w:marLeft w:val="180"/>
                                  <w:marRight w:val="180"/>
                                  <w:marTop w:val="18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4531861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753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822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76432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01284">
                                  <w:marLeft w:val="180"/>
                                  <w:marRight w:val="180"/>
                                  <w:marTop w:val="180"/>
                                  <w:marBottom w:val="18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7378571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195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4053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88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21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57469">
                      <w:marLeft w:val="120"/>
                      <w:marRight w:val="12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2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24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6585707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8639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4370053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16834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8383299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62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2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6510">
                      <w:marLeft w:val="0"/>
                      <w:marRight w:val="0"/>
                      <w:marTop w:val="1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39570">
                      <w:marLeft w:val="0"/>
                      <w:marRight w:val="0"/>
                      <w:marTop w:val="1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42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acebook.github.io/react/docs/top-level-api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acebook.github.io/react/docs/multiple-components.html" TargetMode="External"/><Relationship Id="rId5" Type="http://schemas.openxmlformats.org/officeDocument/2006/relationships/hyperlink" Target="https://learn.co/lessons/react-this-props-childre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1154</Words>
  <Characters>6582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9</cp:revision>
  <dcterms:created xsi:type="dcterms:W3CDTF">2019-06-06T12:47:00Z</dcterms:created>
  <dcterms:modified xsi:type="dcterms:W3CDTF">2019-06-06T13:34:00Z</dcterms:modified>
</cp:coreProperties>
</file>